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F909BC" w14:textId="77777777" w:rsidR="00074477" w:rsidRDefault="00074477" w:rsidP="00F15BBC">
      <w:pPr>
        <w:spacing w:after="173"/>
        <w:ind w:right="72"/>
        <w:jc w:val="center"/>
      </w:pPr>
      <w:r>
        <w:rPr>
          <w:rFonts w:ascii="Times New Roman" w:eastAsia="Times New Roman" w:hAnsi="Times New Roman" w:cs="Times New Roman"/>
          <w:b/>
          <w:sz w:val="36"/>
        </w:rPr>
        <w:t>LAPORAN PRAKTIKUM</w:t>
      </w:r>
    </w:p>
    <w:p w14:paraId="4FC4485F" w14:textId="77777777" w:rsidR="00F15BBC" w:rsidRPr="00F15BBC" w:rsidRDefault="00F15BBC" w:rsidP="00F15BBC">
      <w:pPr>
        <w:spacing w:after="96"/>
        <w:ind w:right="72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</w:pPr>
      <w:proofErr w:type="spellStart"/>
      <w:r w:rsidRPr="00F15BBC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>Praktikum</w:t>
      </w:r>
      <w:proofErr w:type="spellEnd"/>
      <w:r w:rsidRPr="00F15BBC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 xml:space="preserve"> </w:t>
      </w:r>
      <w:proofErr w:type="spellStart"/>
      <w:r w:rsidRPr="00F15BBC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>Eksplorasi</w:t>
      </w:r>
      <w:proofErr w:type="spellEnd"/>
      <w:r w:rsidRPr="00F15BBC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 xml:space="preserve"> dan </w:t>
      </w:r>
      <w:proofErr w:type="spellStart"/>
      <w:r w:rsidRPr="00F15BBC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>Visualisasi</w:t>
      </w:r>
      <w:proofErr w:type="spellEnd"/>
      <w:r w:rsidRPr="00F15BBC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 xml:space="preserve"> Data</w:t>
      </w:r>
    </w:p>
    <w:p w14:paraId="76C727C9" w14:textId="51183334" w:rsidR="00F15BBC" w:rsidRPr="00563192" w:rsidRDefault="00F15BBC" w:rsidP="00563192">
      <w:pPr>
        <w:pStyle w:val="ListParagraph"/>
        <w:spacing w:after="111" w:line="276" w:lineRule="auto"/>
        <w:ind w:left="0" w:right="72"/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</w:pPr>
      <w:proofErr w:type="spellStart"/>
      <w:r w:rsidRPr="00563192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>Explorasi</w:t>
      </w:r>
      <w:proofErr w:type="spellEnd"/>
      <w:r w:rsidRPr="00563192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 xml:space="preserve"> Data </w:t>
      </w:r>
      <w:proofErr w:type="spellStart"/>
      <w:r w:rsidRPr="00563192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>Analisis</w:t>
      </w:r>
      <w:proofErr w:type="spellEnd"/>
      <w:r w:rsidRPr="00563192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 xml:space="preserve"> dan </w:t>
      </w:r>
      <w:proofErr w:type="spellStart"/>
      <w:r w:rsidRPr="00563192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>Visualisa</w:t>
      </w:r>
      <w:r w:rsidRPr="00563192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>si</w:t>
      </w:r>
      <w:proofErr w:type="spellEnd"/>
      <w:r w:rsidR="004960B0" w:rsidRPr="00563192">
        <w:rPr>
          <w:rFonts w:ascii="Times New Roman" w:eastAsia="Times New Roman" w:hAnsi="Times New Roman" w:cs="Times New Roman"/>
          <w:b/>
          <w:bCs/>
          <w:sz w:val="36"/>
          <w:szCs w:val="36"/>
          <w:lang w:val="en-ID"/>
        </w:rPr>
        <w:t xml:space="preserve"> </w:t>
      </w:r>
    </w:p>
    <w:p w14:paraId="7A50B739" w14:textId="77777777" w:rsidR="00F15BBC" w:rsidRDefault="00074477" w:rsidP="004960B0">
      <w:pPr>
        <w:spacing w:after="111"/>
        <w:jc w:val="center"/>
        <w:rPr>
          <w:rFonts w:ascii="Times New Roman" w:eastAsia="Calibri" w:hAnsi="Times New Roman" w:cs="Times New Roman"/>
        </w:rPr>
      </w:pPr>
      <w:r w:rsidRPr="00F15BBC">
        <w:rPr>
          <w:rFonts w:ascii="Times New Roman" w:eastAsia="Calibri" w:hAnsi="Times New Roman" w:cs="Times New Roman"/>
        </w:rPr>
        <w:t xml:space="preserve">Dosen </w:t>
      </w:r>
      <w:proofErr w:type="spellStart"/>
      <w:proofErr w:type="gramStart"/>
      <w:r w:rsidRPr="00F15BBC">
        <w:rPr>
          <w:rFonts w:ascii="Times New Roman" w:eastAsia="Calibri" w:hAnsi="Times New Roman" w:cs="Times New Roman"/>
        </w:rPr>
        <w:t>Pengampu</w:t>
      </w:r>
      <w:proofErr w:type="spellEnd"/>
      <w:r w:rsidRPr="00F15BBC">
        <w:rPr>
          <w:rFonts w:ascii="Times New Roman" w:eastAsia="Calibri" w:hAnsi="Times New Roman" w:cs="Times New Roman"/>
        </w:rPr>
        <w:t xml:space="preserve"> :</w:t>
      </w:r>
      <w:proofErr w:type="gramEnd"/>
      <w:r w:rsidRPr="00F15BBC">
        <w:rPr>
          <w:rFonts w:ascii="Times New Roman" w:eastAsia="Calibri" w:hAnsi="Times New Roman" w:cs="Times New Roman"/>
        </w:rPr>
        <w:t xml:space="preserve"> </w:t>
      </w:r>
      <w:r w:rsidR="00F15BBC" w:rsidRPr="00F15BBC">
        <w:rPr>
          <w:rFonts w:ascii="Times New Roman" w:eastAsia="Calibri" w:hAnsi="Times New Roman" w:cs="Times New Roman"/>
        </w:rPr>
        <w:t xml:space="preserve">Edi </w:t>
      </w:r>
      <w:proofErr w:type="spellStart"/>
      <w:r w:rsidR="00F15BBC" w:rsidRPr="00F15BBC">
        <w:rPr>
          <w:rFonts w:ascii="Times New Roman" w:eastAsia="Calibri" w:hAnsi="Times New Roman" w:cs="Times New Roman"/>
        </w:rPr>
        <w:t>Satriyanto</w:t>
      </w:r>
      <w:proofErr w:type="spellEnd"/>
      <w:r w:rsidR="00F15BBC" w:rsidRPr="00F15BBC">
        <w:rPr>
          <w:rFonts w:ascii="Times New Roman" w:eastAsia="Calibri" w:hAnsi="Times New Roman" w:cs="Times New Roman"/>
        </w:rPr>
        <w:t xml:space="preserve"> </w:t>
      </w:r>
      <w:proofErr w:type="spellStart"/>
      <w:r w:rsidR="00F15BBC" w:rsidRPr="00F15BBC">
        <w:rPr>
          <w:rFonts w:ascii="Times New Roman" w:eastAsia="Calibri" w:hAnsi="Times New Roman" w:cs="Times New Roman"/>
        </w:rPr>
        <w:t>S.Si</w:t>
      </w:r>
      <w:proofErr w:type="spellEnd"/>
      <w:r w:rsidR="00F15BBC" w:rsidRPr="00F15BBC">
        <w:rPr>
          <w:rFonts w:ascii="Times New Roman" w:eastAsia="Calibri" w:hAnsi="Times New Roman" w:cs="Times New Roman"/>
        </w:rPr>
        <w:t xml:space="preserve">., </w:t>
      </w:r>
      <w:proofErr w:type="spellStart"/>
      <w:r w:rsidR="00F15BBC" w:rsidRPr="00F15BBC">
        <w:rPr>
          <w:rFonts w:ascii="Times New Roman" w:eastAsia="Calibri" w:hAnsi="Times New Roman" w:cs="Times New Roman"/>
        </w:rPr>
        <w:t>M.Si</w:t>
      </w:r>
      <w:proofErr w:type="spellEnd"/>
    </w:p>
    <w:p w14:paraId="1AD98E5C" w14:textId="77777777" w:rsidR="00F15BBC" w:rsidRDefault="00F15BBC" w:rsidP="00F15BBC">
      <w:pPr>
        <w:spacing w:after="111"/>
        <w:ind w:left="2172"/>
        <w:rPr>
          <w:rFonts w:ascii="Times New Roman" w:eastAsia="Calibri" w:hAnsi="Times New Roman" w:cs="Times New Roman"/>
        </w:rPr>
      </w:pPr>
    </w:p>
    <w:p w14:paraId="29FE5AF4" w14:textId="77777777" w:rsidR="004960B0" w:rsidRDefault="004960B0" w:rsidP="00F15BBC">
      <w:pPr>
        <w:spacing w:after="111"/>
        <w:ind w:left="2172"/>
        <w:rPr>
          <w:rFonts w:ascii="Times New Roman" w:eastAsia="Calibri" w:hAnsi="Times New Roman" w:cs="Times New Roman"/>
        </w:rPr>
      </w:pPr>
    </w:p>
    <w:p w14:paraId="37BEFA53" w14:textId="77777777" w:rsidR="004960B0" w:rsidRPr="00F15BBC" w:rsidRDefault="004960B0" w:rsidP="00F15BBC">
      <w:pPr>
        <w:spacing w:after="111"/>
        <w:ind w:left="2172"/>
        <w:rPr>
          <w:rFonts w:ascii="Times New Roman" w:eastAsia="Calibri" w:hAnsi="Times New Roman" w:cs="Times New Roman"/>
        </w:rPr>
      </w:pPr>
    </w:p>
    <w:p w14:paraId="4A99BBC3" w14:textId="059683F3" w:rsidR="00074477" w:rsidRDefault="00074477" w:rsidP="00F15BBC">
      <w:pPr>
        <w:spacing w:after="111"/>
        <w:ind w:left="2172"/>
      </w:pPr>
      <w:r>
        <w:rPr>
          <w:rFonts w:ascii="Times New Roman" w:eastAsia="Times New Roman" w:hAnsi="Times New Roman" w:cs="Times New Roman"/>
        </w:rPr>
        <w:t xml:space="preserve"> </w:t>
      </w:r>
    </w:p>
    <w:p w14:paraId="06C50654" w14:textId="77777777" w:rsidR="00074477" w:rsidRDefault="00074477" w:rsidP="00074477">
      <w:pPr>
        <w:spacing w:after="0"/>
        <w:ind w:right="146"/>
        <w:jc w:val="center"/>
      </w:pPr>
      <w:r>
        <w:rPr>
          <w:noProof/>
        </w:rPr>
        <w:drawing>
          <wp:inline distT="0" distB="0" distL="0" distR="0" wp14:anchorId="2A083F08" wp14:editId="7D049BF1">
            <wp:extent cx="3390900" cy="2933700"/>
            <wp:effectExtent l="0" t="0" r="0" b="0"/>
            <wp:docPr id="40" name="Picture 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94832" cy="293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04ECA" w14:textId="77777777" w:rsidR="00F15BBC" w:rsidRDefault="00F15BBC" w:rsidP="00074477">
      <w:pPr>
        <w:spacing w:after="0"/>
        <w:ind w:right="146"/>
        <w:jc w:val="center"/>
      </w:pPr>
    </w:p>
    <w:p w14:paraId="6F800019" w14:textId="77777777" w:rsidR="00F15BBC" w:rsidRDefault="00F15BBC" w:rsidP="00074477">
      <w:pPr>
        <w:spacing w:after="0"/>
        <w:ind w:right="146"/>
        <w:jc w:val="center"/>
      </w:pPr>
    </w:p>
    <w:p w14:paraId="4F9079DD" w14:textId="77777777" w:rsidR="00074477" w:rsidRDefault="00074477" w:rsidP="00074477">
      <w:pPr>
        <w:spacing w:after="72"/>
        <w:ind w:right="553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460BD029" w14:textId="77777777" w:rsidR="004960B0" w:rsidRDefault="004960B0" w:rsidP="00563192">
      <w:pPr>
        <w:spacing w:after="72"/>
        <w:ind w:right="553"/>
      </w:pPr>
    </w:p>
    <w:p w14:paraId="749FF9B6" w14:textId="77777777" w:rsidR="00074477" w:rsidRPr="00F15BBC" w:rsidRDefault="00074477" w:rsidP="00F15BBC">
      <w:pPr>
        <w:spacing w:after="164"/>
        <w:ind w:right="72"/>
        <w:jc w:val="center"/>
        <w:rPr>
          <w:sz w:val="32"/>
          <w:szCs w:val="32"/>
        </w:rPr>
      </w:pPr>
      <w:proofErr w:type="spellStart"/>
      <w:r w:rsidRPr="00F15BBC">
        <w:rPr>
          <w:rFonts w:ascii="Times New Roman" w:eastAsia="Times New Roman" w:hAnsi="Times New Roman" w:cs="Times New Roman"/>
          <w:b/>
          <w:sz w:val="32"/>
          <w:szCs w:val="32"/>
        </w:rPr>
        <w:t>Disusun</w:t>
      </w:r>
      <w:proofErr w:type="spellEnd"/>
      <w:r w:rsidRPr="00F15BBC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proofErr w:type="gramStart"/>
      <w:r w:rsidRPr="00F15BBC">
        <w:rPr>
          <w:rFonts w:ascii="Times New Roman" w:eastAsia="Times New Roman" w:hAnsi="Times New Roman" w:cs="Times New Roman"/>
          <w:b/>
          <w:sz w:val="32"/>
          <w:szCs w:val="32"/>
        </w:rPr>
        <w:t>Oleh :</w:t>
      </w:r>
      <w:proofErr w:type="gramEnd"/>
      <w:r w:rsidRPr="00F15BBC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r w:rsidRPr="00F15BBC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14:paraId="383BA092" w14:textId="7F12881B" w:rsidR="00074477" w:rsidRPr="00563192" w:rsidRDefault="00074477" w:rsidP="00F15BBC">
      <w:pPr>
        <w:spacing w:after="162"/>
        <w:ind w:right="72"/>
        <w:jc w:val="center"/>
        <w:rPr>
          <w:sz w:val="36"/>
          <w:szCs w:val="36"/>
        </w:rPr>
      </w:pPr>
      <w:r w:rsidRPr="00563192">
        <w:rPr>
          <w:rFonts w:ascii="Times New Roman" w:eastAsia="Times New Roman" w:hAnsi="Times New Roman" w:cs="Times New Roman"/>
          <w:b/>
          <w:sz w:val="36"/>
          <w:szCs w:val="36"/>
        </w:rPr>
        <w:t>D</w:t>
      </w:r>
      <w:r w:rsidR="00563192" w:rsidRPr="00563192">
        <w:rPr>
          <w:rFonts w:ascii="Times New Roman" w:eastAsia="Times New Roman" w:hAnsi="Times New Roman" w:cs="Times New Roman"/>
          <w:b/>
          <w:sz w:val="36"/>
          <w:szCs w:val="36"/>
        </w:rPr>
        <w:t>inda</w:t>
      </w:r>
      <w:r w:rsidRPr="00563192">
        <w:rPr>
          <w:rFonts w:ascii="Times New Roman" w:eastAsia="Times New Roman" w:hAnsi="Times New Roman" w:cs="Times New Roman"/>
          <w:b/>
          <w:sz w:val="36"/>
          <w:szCs w:val="36"/>
        </w:rPr>
        <w:t xml:space="preserve"> A</w:t>
      </w:r>
      <w:r w:rsidR="00563192" w:rsidRPr="00563192">
        <w:rPr>
          <w:rFonts w:ascii="Times New Roman" w:eastAsia="Times New Roman" w:hAnsi="Times New Roman" w:cs="Times New Roman"/>
          <w:b/>
          <w:sz w:val="36"/>
          <w:szCs w:val="36"/>
        </w:rPr>
        <w:t>yu</w:t>
      </w:r>
      <w:r w:rsidRPr="00563192">
        <w:rPr>
          <w:rFonts w:ascii="Times New Roman" w:eastAsia="Times New Roman" w:hAnsi="Times New Roman" w:cs="Times New Roman"/>
          <w:b/>
          <w:sz w:val="36"/>
          <w:szCs w:val="36"/>
        </w:rPr>
        <w:t xml:space="preserve"> </w:t>
      </w:r>
      <w:proofErr w:type="spellStart"/>
      <w:r w:rsidRPr="00563192">
        <w:rPr>
          <w:rFonts w:ascii="Times New Roman" w:eastAsia="Times New Roman" w:hAnsi="Times New Roman" w:cs="Times New Roman"/>
          <w:b/>
          <w:sz w:val="36"/>
          <w:szCs w:val="36"/>
        </w:rPr>
        <w:t>P</w:t>
      </w:r>
      <w:r w:rsidR="00563192" w:rsidRPr="00563192">
        <w:rPr>
          <w:rFonts w:ascii="Times New Roman" w:eastAsia="Times New Roman" w:hAnsi="Times New Roman" w:cs="Times New Roman"/>
          <w:b/>
          <w:sz w:val="36"/>
          <w:szCs w:val="36"/>
        </w:rPr>
        <w:t>ermatasari</w:t>
      </w:r>
      <w:proofErr w:type="spellEnd"/>
      <w:r w:rsidRPr="00563192">
        <w:rPr>
          <w:rFonts w:ascii="Times New Roman" w:eastAsia="Times New Roman" w:hAnsi="Times New Roman" w:cs="Times New Roman"/>
          <w:b/>
          <w:sz w:val="36"/>
          <w:szCs w:val="36"/>
        </w:rPr>
        <w:t xml:space="preserve"> – 3323600012</w:t>
      </w:r>
    </w:p>
    <w:p w14:paraId="32EAC4C1" w14:textId="77777777" w:rsidR="00F15BBC" w:rsidRDefault="00074477" w:rsidP="004960B0">
      <w:pPr>
        <w:spacing w:after="0" w:line="276" w:lineRule="auto"/>
        <w:ind w:right="72"/>
        <w:jc w:val="center"/>
        <w:rPr>
          <w:rFonts w:ascii="Times New Roman" w:eastAsia="Times New Roman" w:hAnsi="Times New Roman" w:cs="Times New Roman"/>
          <w:b/>
          <w:sz w:val="34"/>
        </w:rPr>
      </w:pPr>
      <w:r>
        <w:rPr>
          <w:rFonts w:ascii="Times New Roman" w:eastAsia="Times New Roman" w:hAnsi="Times New Roman" w:cs="Times New Roman"/>
          <w:b/>
          <w:sz w:val="34"/>
        </w:rPr>
        <w:t xml:space="preserve">POLITEKNIK ELEKTRONIKA NEGERI </w:t>
      </w:r>
      <w:proofErr w:type="gramStart"/>
      <w:r>
        <w:rPr>
          <w:rFonts w:ascii="Times New Roman" w:eastAsia="Times New Roman" w:hAnsi="Times New Roman" w:cs="Times New Roman"/>
          <w:b/>
          <w:sz w:val="34"/>
        </w:rPr>
        <w:t xml:space="preserve">SURABAYA </w:t>
      </w:r>
      <w:r>
        <w:rPr>
          <w:rFonts w:ascii="Times New Roman" w:eastAsia="Times New Roman" w:hAnsi="Times New Roman" w:cs="Times New Roman"/>
          <w:sz w:val="34"/>
          <w:vertAlign w:val="subscript"/>
        </w:rPr>
        <w:t xml:space="preserve"> </w:t>
      </w:r>
      <w:r>
        <w:rPr>
          <w:rFonts w:ascii="Times New Roman" w:eastAsia="Times New Roman" w:hAnsi="Times New Roman" w:cs="Times New Roman"/>
          <w:b/>
          <w:sz w:val="34"/>
        </w:rPr>
        <w:t>PROGRAM</w:t>
      </w:r>
      <w:proofErr w:type="gramEnd"/>
      <w:r>
        <w:rPr>
          <w:rFonts w:ascii="Times New Roman" w:eastAsia="Times New Roman" w:hAnsi="Times New Roman" w:cs="Times New Roman"/>
          <w:b/>
          <w:sz w:val="34"/>
        </w:rPr>
        <w:t xml:space="preserve"> STUDI SAINS DATA TERAPAN</w:t>
      </w:r>
    </w:p>
    <w:p w14:paraId="628BD8C7" w14:textId="37243035" w:rsidR="00074477" w:rsidRDefault="00F15BBC" w:rsidP="004960B0">
      <w:pPr>
        <w:spacing w:after="0" w:line="276" w:lineRule="auto"/>
        <w:ind w:right="72"/>
        <w:jc w:val="center"/>
      </w:pPr>
      <w:r>
        <w:rPr>
          <w:rFonts w:ascii="Times New Roman" w:eastAsia="Times New Roman" w:hAnsi="Times New Roman" w:cs="Times New Roman"/>
          <w:b/>
          <w:sz w:val="34"/>
        </w:rPr>
        <w:t>TAHUN 2024/2025</w:t>
      </w:r>
    </w:p>
    <w:p w14:paraId="47536E4B" w14:textId="77777777" w:rsidR="00692B7C" w:rsidRDefault="00692B7C"/>
    <w:p w14:paraId="725C7DEA" w14:textId="77777777" w:rsidR="00F15BBC" w:rsidRDefault="00F15BBC"/>
    <w:p w14:paraId="6F7D4EE3" w14:textId="77777777" w:rsidR="00F15BBC" w:rsidRDefault="00F15BBC"/>
    <w:p w14:paraId="25A70842" w14:textId="77777777" w:rsidR="00F15BBC" w:rsidRDefault="00F15BBC"/>
    <w:p w14:paraId="1B5677B3" w14:textId="77777777" w:rsidR="00563192" w:rsidRDefault="00563192"/>
    <w:p w14:paraId="0BCABD5E" w14:textId="055EC3D3" w:rsidR="00F15BBC" w:rsidRDefault="00F15BBC" w:rsidP="00F15BBC"/>
    <w:p w14:paraId="1131A989" w14:textId="77777777" w:rsidR="00F15BBC" w:rsidRDefault="00F15BBC" w:rsidP="005F1538">
      <w:pPr>
        <w:pStyle w:val="ListParagraph"/>
        <w:numPr>
          <w:ilvl w:val="0"/>
          <w:numId w:val="2"/>
        </w:numPr>
        <w:spacing w:line="360" w:lineRule="auto"/>
        <w:ind w:left="284" w:hanging="426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F15BBC">
        <w:rPr>
          <w:rFonts w:ascii="Times New Roman" w:hAnsi="Times New Roman" w:cs="Times New Roman"/>
          <w:b/>
          <w:bCs/>
          <w:kern w:val="2"/>
          <w:sz w:val="28"/>
          <w:szCs w:val="28"/>
          <w:lang w:val="en-ID"/>
          <w14:ligatures w14:val="standardContextual"/>
        </w:rPr>
        <w:lastRenderedPageBreak/>
        <w:t>Explorasi</w:t>
      </w:r>
      <w:proofErr w:type="spellEnd"/>
      <w:r w:rsidRPr="00F15BBC">
        <w:rPr>
          <w:rFonts w:ascii="Times New Roman" w:hAnsi="Times New Roman" w:cs="Times New Roman"/>
          <w:b/>
          <w:bCs/>
          <w:kern w:val="2"/>
          <w:sz w:val="28"/>
          <w:szCs w:val="28"/>
          <w:lang w:val="en-ID"/>
          <w14:ligatures w14:val="standardContextual"/>
        </w:rPr>
        <w:t xml:space="preserve"> Data </w:t>
      </w:r>
      <w:proofErr w:type="spellStart"/>
      <w:r w:rsidRPr="00F15BBC">
        <w:rPr>
          <w:rFonts w:ascii="Times New Roman" w:hAnsi="Times New Roman" w:cs="Times New Roman"/>
          <w:b/>
          <w:bCs/>
          <w:kern w:val="2"/>
          <w:sz w:val="28"/>
          <w:szCs w:val="28"/>
          <w:lang w:val="en-ID"/>
          <w14:ligatures w14:val="standardContextual"/>
        </w:rPr>
        <w:t>Analisis</w:t>
      </w:r>
      <w:proofErr w:type="spellEnd"/>
    </w:p>
    <w:p w14:paraId="34B586AF" w14:textId="227AED5E" w:rsidR="00175141" w:rsidRPr="00175141" w:rsidRDefault="00175141" w:rsidP="00EF0BB6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 w:rsidRPr="00175141">
        <w:rPr>
          <w:rFonts w:ascii="Times New Roman" w:hAnsi="Times New Roman" w:cs="Times New Roman"/>
          <w:b/>
          <w:bCs/>
        </w:rPr>
        <w:t>Memahami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75141">
        <w:rPr>
          <w:rFonts w:ascii="Times New Roman" w:hAnsi="Times New Roman" w:cs="Times New Roman"/>
          <w:b/>
          <w:bCs/>
        </w:rPr>
        <w:t>Struktur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Data</w:t>
      </w:r>
    </w:p>
    <w:p w14:paraId="660966A0" w14:textId="4A885E97" w:rsidR="00EF0BB6" w:rsidRDefault="00EF0BB6" w:rsidP="00EF0BB6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b/>
          <w:bCs/>
          <w:lang w:val="en-ID"/>
        </w:rPr>
      </w:pPr>
      <w:r>
        <w:rPr>
          <w:rFonts w:ascii="Times New Roman" w:hAnsi="Times New Roman" w:cs="Times New Roman"/>
          <w:b/>
          <w:bCs/>
          <w:lang w:val="en-ID"/>
        </w:rPr>
        <w:t>Import Library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EF0BB6" w14:paraId="30E55235" w14:textId="77777777" w:rsidTr="00EF0BB6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0F50FC22" w14:textId="77777777" w:rsidR="00EF0BB6" w:rsidRDefault="00EF0BB6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EF0BB6" w:rsidRPr="00F45C5A" w14:paraId="2548361A" w14:textId="77777777" w:rsidTr="00EF0BB6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61388" w14:textId="12C1C0E8" w:rsidR="00EF0BB6" w:rsidRPr="00F45C5A" w:rsidRDefault="00563192" w:rsidP="004960B0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563192">
              <w:rPr>
                <w:rFonts w:ascii="Courier New" w:hAnsi="Courier New" w:cs="Courier New"/>
              </w:rPr>
              <w:drawing>
                <wp:inline distT="0" distB="0" distL="0" distR="0" wp14:anchorId="2E124A57" wp14:editId="0EBABF14">
                  <wp:extent cx="2743583" cy="1219370"/>
                  <wp:effectExtent l="0" t="0" r="0" b="0"/>
                  <wp:docPr id="5249553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4955343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583" cy="121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1898E67F" w14:textId="77777777" w:rsidTr="00EF0BB6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52E79055" w14:textId="77777777" w:rsidR="00EF0BB6" w:rsidRDefault="00EF0BB6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EF0BB6" w:rsidRPr="001A19AD" w14:paraId="052C8C97" w14:textId="77777777" w:rsidTr="00EF0BB6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C4DAB" w14:textId="73B87CE9" w:rsidR="00EF0BB6" w:rsidRPr="001A19AD" w:rsidRDefault="00EF0BB6" w:rsidP="00EF0BB6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Pada Langkah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pertam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it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nyiap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library yang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perlu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hal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maka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library </w:t>
            </w:r>
            <w:r w:rsidR="00563192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pandas, seaborn, matplotlib dan </w:t>
            </w:r>
            <w:proofErr w:type="spellStart"/>
            <w:r w:rsidR="00563192">
              <w:rPr>
                <w:rFonts w:ascii="Times New Roman" w:eastAsia="Times New Roman" w:hAnsi="Times New Roman" w:cs="Times New Roman"/>
                <w:bCs/>
                <w:szCs w:val="20"/>
              </w:rPr>
              <w:t>numpy</w:t>
            </w:r>
            <w:proofErr w:type="spellEnd"/>
            <w:r w:rsidR="00563192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563192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="00563192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563192">
              <w:rPr>
                <w:rFonts w:ascii="Times New Roman" w:eastAsia="Times New Roman" w:hAnsi="Times New Roman" w:cs="Times New Roman"/>
                <w:bCs/>
                <w:szCs w:val="20"/>
              </w:rPr>
              <w:t>kebutuhan</w:t>
            </w:r>
            <w:proofErr w:type="spellEnd"/>
            <w:r w:rsidR="00563192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analysis data dan </w:t>
            </w:r>
            <w:proofErr w:type="spellStart"/>
            <w:r w:rsidR="00563192">
              <w:rPr>
                <w:rFonts w:ascii="Times New Roman" w:eastAsia="Times New Roman" w:hAnsi="Times New Roman" w:cs="Times New Roman"/>
                <w:bCs/>
                <w:szCs w:val="20"/>
              </w:rPr>
              <w:t>visualisasi</w:t>
            </w:r>
            <w:proofErr w:type="spellEnd"/>
            <w:r w:rsidR="00563192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. 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</w:p>
        </w:tc>
      </w:tr>
    </w:tbl>
    <w:p w14:paraId="0ECFA7A7" w14:textId="77777777" w:rsidR="00EF0BB6" w:rsidRPr="00EF0BB6" w:rsidRDefault="00EF0BB6" w:rsidP="00EF0BB6">
      <w:pPr>
        <w:pStyle w:val="ListParagraph"/>
        <w:spacing w:line="276" w:lineRule="auto"/>
        <w:ind w:left="1004"/>
        <w:rPr>
          <w:rFonts w:ascii="Times New Roman" w:hAnsi="Times New Roman" w:cs="Times New Roman"/>
          <w:b/>
          <w:bCs/>
          <w:lang w:val="en-ID"/>
        </w:rPr>
      </w:pPr>
    </w:p>
    <w:p w14:paraId="167D4B6B" w14:textId="79A9114B" w:rsidR="00175141" w:rsidRPr="00EF0BB6" w:rsidRDefault="00175141" w:rsidP="00EF0BB6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b/>
          <w:bCs/>
          <w:lang w:val="en-ID"/>
        </w:rPr>
      </w:pPr>
      <w:r>
        <w:rPr>
          <w:rFonts w:ascii="Times New Roman" w:hAnsi="Times New Roman" w:cs="Times New Roman"/>
          <w:b/>
          <w:bCs/>
        </w:rPr>
        <w:t>Loading Data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EF0BB6" w14:paraId="2133477C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457E814D" w14:textId="77777777" w:rsidR="00EF0BB6" w:rsidRDefault="00EF0BB6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EF0BB6" w:rsidRPr="00F45C5A" w14:paraId="7F96D074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74A11B9" w14:textId="23E2D462" w:rsidR="004960B0" w:rsidRPr="00F45C5A" w:rsidRDefault="00563192" w:rsidP="00563192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563192">
              <w:rPr>
                <w:rFonts w:ascii="Courier New" w:hAnsi="Courier New" w:cs="Courier New"/>
              </w:rPr>
              <w:drawing>
                <wp:inline distT="0" distB="0" distL="0" distR="0" wp14:anchorId="4FFA68CD" wp14:editId="549358F6">
                  <wp:extent cx="2924583" cy="438211"/>
                  <wp:effectExtent l="0" t="0" r="9525" b="0"/>
                  <wp:docPr id="2425976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597617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4583" cy="438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4532C29D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37E41CD4" w14:textId="77777777" w:rsidR="00EF0BB6" w:rsidRDefault="00EF0BB6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EF0BB6" w:rsidRPr="001A19AD" w14:paraId="689D01D9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0D375" w14:textId="08B03A85" w:rsidR="00EF0BB6" w:rsidRPr="001A19AD" w:rsidRDefault="002B1CC2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elanjutn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>memuat</w:t>
            </w:r>
            <w:proofErr w:type="spellEnd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</w:t>
            </w:r>
            <w:proofErr w:type="spellStart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file Excel (Tokokita.xlsx) </w:t>
            </w:r>
            <w:proofErr w:type="spellStart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>ke</w:t>
            </w:r>
            <w:proofErr w:type="spellEnd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>objek</w:t>
            </w:r>
            <w:proofErr w:type="spellEnd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>DataFrame</w:t>
            </w:r>
            <w:proofErr w:type="spellEnd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andas 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yang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simp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variabel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2B1CC2">
              <w:rPr>
                <w:rFonts w:ascii="Times New Roman" w:eastAsia="Times New Roman" w:hAnsi="Times New Roman" w:cs="Times New Roman"/>
                <w:bCs/>
                <w:szCs w:val="20"/>
              </w:rPr>
              <w:t>df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</w:tc>
      </w:tr>
    </w:tbl>
    <w:p w14:paraId="5F7C7AC3" w14:textId="77777777" w:rsidR="00EF0BB6" w:rsidRPr="00175141" w:rsidRDefault="00EF0BB6" w:rsidP="00EF0BB6">
      <w:pPr>
        <w:pStyle w:val="ListParagraph"/>
        <w:spacing w:line="276" w:lineRule="auto"/>
        <w:ind w:left="1004"/>
        <w:rPr>
          <w:rFonts w:ascii="Times New Roman" w:hAnsi="Times New Roman" w:cs="Times New Roman"/>
          <w:b/>
          <w:bCs/>
          <w:lang w:val="en-ID"/>
        </w:rPr>
      </w:pPr>
    </w:p>
    <w:p w14:paraId="76D2316E" w14:textId="2699FE03" w:rsidR="00175141" w:rsidRPr="00EF0BB6" w:rsidRDefault="00175141" w:rsidP="00EF0BB6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 w:rsidRPr="00175141">
        <w:rPr>
          <w:rFonts w:ascii="Times New Roman" w:hAnsi="Times New Roman" w:cs="Times New Roman"/>
          <w:b/>
          <w:bCs/>
        </w:rPr>
        <w:t>Menampilkan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Sample Data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EF0BB6" w14:paraId="6B3DF9F6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5BBC8B6F" w14:textId="77777777" w:rsidR="00EF0BB6" w:rsidRDefault="00EF0BB6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EF0BB6" w:rsidRPr="00F45C5A" w14:paraId="1DDC24C1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AB4E00" w14:textId="5CA61551" w:rsidR="00EF0BB6" w:rsidRPr="00F45C5A" w:rsidRDefault="00563192" w:rsidP="00563192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563192">
              <w:rPr>
                <w:rFonts w:ascii="Courier New" w:hAnsi="Courier New" w:cs="Courier New"/>
              </w:rPr>
              <w:drawing>
                <wp:inline distT="0" distB="0" distL="0" distR="0" wp14:anchorId="6A8CAC33" wp14:editId="2D2CC47B">
                  <wp:extent cx="1145798" cy="414670"/>
                  <wp:effectExtent l="0" t="0" r="0" b="4445"/>
                  <wp:docPr id="140215939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215939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7968" cy="4154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7ABB9FDC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217AAFEB" w14:textId="77777777" w:rsidR="00EF0BB6" w:rsidRDefault="00EF0BB6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Output</w:t>
            </w:r>
          </w:p>
        </w:tc>
      </w:tr>
      <w:tr w:rsidR="00EF0BB6" w:rsidRPr="009A2C42" w14:paraId="51BA5B9D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0C4CB" w14:textId="4CC79979" w:rsidR="00EF0BB6" w:rsidRPr="009A2C42" w:rsidRDefault="00563192" w:rsidP="00563192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6319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20578F4D" wp14:editId="66BE4DC7">
                  <wp:extent cx="5911702" cy="784521"/>
                  <wp:effectExtent l="0" t="0" r="0" b="0"/>
                  <wp:docPr id="18247342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473422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0702" cy="788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03E64D63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755974E4" w14:textId="77777777" w:rsidR="00EF0BB6" w:rsidRDefault="00EF0BB6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lastRenderedPageBreak/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EF0BB6" w:rsidRPr="001A19AD" w14:paraId="12EF486F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37A80" w14:textId="1462CDC7" w:rsidR="00EF0BB6" w:rsidRPr="001A19AD" w:rsidRDefault="002B1CC2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Lalu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fung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head(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)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nampil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5 baris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pertam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set yang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udah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load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langkah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ebelumn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Dari output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ata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it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bis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lihat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ap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aj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olom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baris da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i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set yang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it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ilik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yaitu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‘Tokokita.xlsx’.</w:t>
            </w:r>
          </w:p>
        </w:tc>
      </w:tr>
    </w:tbl>
    <w:p w14:paraId="72F5D36A" w14:textId="77777777" w:rsidR="00EF0BB6" w:rsidRPr="00175141" w:rsidRDefault="00EF0BB6" w:rsidP="00EF0BB6">
      <w:pPr>
        <w:pStyle w:val="ListParagraph"/>
        <w:spacing w:line="276" w:lineRule="auto"/>
        <w:ind w:left="1004"/>
        <w:rPr>
          <w:rFonts w:ascii="Times New Roman" w:hAnsi="Times New Roman" w:cs="Times New Roman"/>
          <w:b/>
          <w:bCs/>
          <w:lang w:val="en-ID"/>
        </w:rPr>
      </w:pPr>
    </w:p>
    <w:p w14:paraId="218390EF" w14:textId="26D8DD9C" w:rsidR="00175141" w:rsidRDefault="00175141" w:rsidP="00EF0BB6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b/>
          <w:bCs/>
        </w:rPr>
      </w:pPr>
      <w:proofErr w:type="spellStart"/>
      <w:r w:rsidRPr="00175141">
        <w:rPr>
          <w:rFonts w:ascii="Times New Roman" w:hAnsi="Times New Roman" w:cs="Times New Roman"/>
          <w:b/>
          <w:bCs/>
        </w:rPr>
        <w:t>Menampilkan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75141">
        <w:rPr>
          <w:rFonts w:ascii="Times New Roman" w:hAnsi="Times New Roman" w:cs="Times New Roman"/>
          <w:b/>
          <w:bCs/>
        </w:rPr>
        <w:t>Informasi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Dataset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EF0BB6" w14:paraId="16DDEFE3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6CD08728" w14:textId="77777777" w:rsidR="00EF0BB6" w:rsidRDefault="00EF0BB6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EF0BB6" w:rsidRPr="00F45C5A" w14:paraId="09BF08F3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488FBC" w14:textId="0BB4FAC1" w:rsidR="00EF0BB6" w:rsidRPr="00F45C5A" w:rsidRDefault="00563192" w:rsidP="00563192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563192">
              <w:rPr>
                <w:rFonts w:ascii="Courier New" w:hAnsi="Courier New" w:cs="Courier New"/>
              </w:rPr>
              <w:drawing>
                <wp:inline distT="0" distB="0" distL="0" distR="0" wp14:anchorId="39047556" wp14:editId="7B16390F">
                  <wp:extent cx="943107" cy="428685"/>
                  <wp:effectExtent l="0" t="0" r="9525" b="9525"/>
                  <wp:docPr id="458311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831155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107" cy="428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6EDB4748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00C70A1A" w14:textId="77777777" w:rsidR="00EF0BB6" w:rsidRDefault="00EF0BB6" w:rsidP="00563192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Output</w:t>
            </w:r>
          </w:p>
        </w:tc>
      </w:tr>
      <w:tr w:rsidR="00EF0BB6" w:rsidRPr="009A2C42" w14:paraId="5FEC57BE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D4A8C11" w14:textId="5AB7C130" w:rsidR="00EF0BB6" w:rsidRPr="009A2C42" w:rsidRDefault="00563192" w:rsidP="00563192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563192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567B2355" wp14:editId="20A01146">
                  <wp:extent cx="2923953" cy="4231223"/>
                  <wp:effectExtent l="0" t="0" r="0" b="0"/>
                  <wp:docPr id="7018923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189235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2899" cy="4244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53D42A2D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08EEFFB3" w14:textId="77777777" w:rsidR="00EF0BB6" w:rsidRDefault="00EF0BB6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EF0BB6" w:rsidRPr="001A19AD" w14:paraId="26C6192D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62EA60" w14:textId="79CE65FB" w:rsidR="00EF0BB6" w:rsidRPr="001A19AD" w:rsidRDefault="002B1CC2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sin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juga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menggunakan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fungsi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gram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info(</w:t>
            </w:r>
            <w:proofErr w:type="gram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)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menampilkan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informasi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set ‘Tokokita.xlsx’. Kita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bisa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mengetahui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jumlah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datanya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(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ada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801 baris dan 12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kolom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)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serta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tipe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setiap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>kolomnya</w:t>
            </w:r>
            <w:proofErr w:type="spellEnd"/>
            <w:r w:rsid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</w:p>
        </w:tc>
      </w:tr>
    </w:tbl>
    <w:p w14:paraId="2D4C8D2B" w14:textId="77777777" w:rsidR="00EF0BB6" w:rsidRDefault="00EF0BB6" w:rsidP="00EF0BB6">
      <w:pPr>
        <w:pStyle w:val="ListParagraph"/>
        <w:spacing w:line="360" w:lineRule="auto"/>
        <w:ind w:left="1004"/>
        <w:rPr>
          <w:rFonts w:ascii="Times New Roman" w:hAnsi="Times New Roman" w:cs="Times New Roman"/>
          <w:b/>
          <w:bCs/>
        </w:rPr>
      </w:pPr>
    </w:p>
    <w:p w14:paraId="61154F7D" w14:textId="77777777" w:rsidR="00B25109" w:rsidRPr="00175141" w:rsidRDefault="00B25109" w:rsidP="00EF0BB6">
      <w:pPr>
        <w:pStyle w:val="ListParagraph"/>
        <w:spacing w:line="360" w:lineRule="auto"/>
        <w:ind w:left="1004"/>
        <w:rPr>
          <w:rFonts w:ascii="Times New Roman" w:hAnsi="Times New Roman" w:cs="Times New Roman"/>
          <w:b/>
          <w:bCs/>
        </w:rPr>
      </w:pPr>
    </w:p>
    <w:p w14:paraId="649F519C" w14:textId="7F5AFD1D" w:rsidR="00175141" w:rsidRPr="00175141" w:rsidRDefault="00175141" w:rsidP="00EF0BB6">
      <w:pPr>
        <w:pStyle w:val="ListParagraph"/>
        <w:numPr>
          <w:ilvl w:val="0"/>
          <w:numId w:val="3"/>
        </w:numPr>
        <w:spacing w:before="240" w:line="360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 w:rsidRPr="00175141">
        <w:rPr>
          <w:rFonts w:ascii="Times New Roman" w:hAnsi="Times New Roman" w:cs="Times New Roman"/>
          <w:b/>
          <w:bCs/>
        </w:rPr>
        <w:lastRenderedPageBreak/>
        <w:t>Memeriksa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Nilai yang </w:t>
      </w:r>
      <w:proofErr w:type="spellStart"/>
      <w:r w:rsidRPr="00175141">
        <w:rPr>
          <w:rFonts w:ascii="Times New Roman" w:hAnsi="Times New Roman" w:cs="Times New Roman"/>
          <w:b/>
          <w:bCs/>
        </w:rPr>
        <w:t>Hilang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(Missing Values)</w:t>
      </w:r>
      <w:r w:rsidR="00D22488">
        <w:rPr>
          <w:rFonts w:ascii="Times New Roman" w:hAnsi="Times New Roman" w:cs="Times New Roman"/>
          <w:b/>
          <w:bCs/>
        </w:rPr>
        <w:t xml:space="preserve"> dan Data </w:t>
      </w:r>
      <w:proofErr w:type="spellStart"/>
      <w:r w:rsidR="00D22488">
        <w:rPr>
          <w:rFonts w:ascii="Times New Roman" w:hAnsi="Times New Roman" w:cs="Times New Roman"/>
          <w:b/>
          <w:bCs/>
        </w:rPr>
        <w:t>Duplikat</w:t>
      </w:r>
      <w:proofErr w:type="spellEnd"/>
    </w:p>
    <w:p w14:paraId="4F519B27" w14:textId="5DB6910C" w:rsidR="00175141" w:rsidRPr="00EF0BB6" w:rsidRDefault="00175141" w:rsidP="00EF0BB6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 w:rsidRPr="00175141">
        <w:rPr>
          <w:rFonts w:ascii="Times New Roman" w:hAnsi="Times New Roman" w:cs="Times New Roman"/>
          <w:b/>
          <w:bCs/>
        </w:rPr>
        <w:t>Identifikasi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75141">
        <w:rPr>
          <w:rFonts w:ascii="Times New Roman" w:hAnsi="Times New Roman" w:cs="Times New Roman"/>
          <w:b/>
          <w:bCs/>
        </w:rPr>
        <w:t>jumlah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75141">
        <w:rPr>
          <w:rFonts w:ascii="Times New Roman" w:hAnsi="Times New Roman" w:cs="Times New Roman"/>
          <w:b/>
          <w:bCs/>
        </w:rPr>
        <w:t>nilai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yang </w:t>
      </w:r>
      <w:proofErr w:type="spellStart"/>
      <w:r w:rsidRPr="00175141">
        <w:rPr>
          <w:rFonts w:ascii="Times New Roman" w:hAnsi="Times New Roman" w:cs="Times New Roman"/>
          <w:b/>
          <w:bCs/>
        </w:rPr>
        <w:t>hilang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di </w:t>
      </w:r>
      <w:proofErr w:type="spellStart"/>
      <w:r w:rsidRPr="00175141">
        <w:rPr>
          <w:rFonts w:ascii="Times New Roman" w:hAnsi="Times New Roman" w:cs="Times New Roman"/>
          <w:b/>
          <w:bCs/>
        </w:rPr>
        <w:t>setiap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75141">
        <w:rPr>
          <w:rFonts w:ascii="Times New Roman" w:hAnsi="Times New Roman" w:cs="Times New Roman"/>
          <w:b/>
          <w:bCs/>
        </w:rPr>
        <w:t>kolom</w:t>
      </w:r>
      <w:proofErr w:type="spellEnd"/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EF0BB6" w14:paraId="27ABADC5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053D9C8E" w14:textId="77777777" w:rsidR="00EF0BB6" w:rsidRDefault="00EF0BB6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EF0BB6" w:rsidRPr="00F45C5A" w14:paraId="387F8DA7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03626EA" w14:textId="3C80552F" w:rsidR="00EF0BB6" w:rsidRPr="00F45C5A" w:rsidRDefault="007C5C07" w:rsidP="00563192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7C5C07">
              <w:rPr>
                <w:rFonts w:ascii="Courier New" w:hAnsi="Courier New" w:cs="Courier New"/>
              </w:rPr>
              <w:drawing>
                <wp:inline distT="0" distB="0" distL="0" distR="0" wp14:anchorId="2250CA69" wp14:editId="1071EBEC">
                  <wp:extent cx="1571844" cy="438211"/>
                  <wp:effectExtent l="0" t="0" r="9525" b="0"/>
                  <wp:docPr id="10416733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167336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438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4EEA7CA2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106A0911" w14:textId="77777777" w:rsidR="00EF0BB6" w:rsidRDefault="00EF0BB6" w:rsidP="00563192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Output</w:t>
            </w:r>
          </w:p>
        </w:tc>
      </w:tr>
      <w:tr w:rsidR="00EF0BB6" w:rsidRPr="009A2C42" w14:paraId="1410BCB2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BC3A2E" w14:textId="0740D8AA" w:rsidR="00EF0BB6" w:rsidRPr="009A2C42" w:rsidRDefault="007C5C07" w:rsidP="00563192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C5C0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5DC4ABD3" wp14:editId="368EE87C">
                  <wp:extent cx="1541721" cy="3696413"/>
                  <wp:effectExtent l="0" t="0" r="1905" b="0"/>
                  <wp:docPr id="4508355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083550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9720" cy="3715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344FC78E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6123C52A" w14:textId="77777777" w:rsidR="00EF0BB6" w:rsidRDefault="00EF0BB6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EF0BB6" w:rsidRPr="001A19AD" w14:paraId="79985C06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A7709E" w14:textId="1F1CBB3D" w:rsidR="00EF0BB6" w:rsidRPr="006D4C45" w:rsidRDefault="006D4C45" w:rsidP="006D4C45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emudi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roses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eksplora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se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lanjutn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yaitu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meriks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apakah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ad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yang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hilang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set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it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(Missing Value). Hal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perlu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perhati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ebelum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it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lanjut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Oleh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aren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itu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pada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ode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ata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meriks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>jumlah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>nilai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>hilang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(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>NaN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) di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>setiap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>kolom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>DataFrame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</w:rPr>
              <w:t>df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Da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hasiln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k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szCs w:val="20"/>
                <w:lang w:val="en-ID"/>
              </w:rPr>
              <w:t>olom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Region dan City</w:t>
            </w:r>
            <w:r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0"/>
                <w:lang w:val="en-ID"/>
              </w:rPr>
              <w:t>memiliki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nilai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di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olom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yang</w:t>
            </w:r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lengkap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. Ini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nunjukkan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bahwa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tidak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ada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data yang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hilang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alam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olom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ini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,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sehingga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olom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ini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bisa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ianggap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terisi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sepenuhnya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Sedang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h</w:t>
            </w:r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ampir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semua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olom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lainnya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miliki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nilai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yang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hilang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. Ini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ncakup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banyak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olom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,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sehingga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enanganan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nilai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hilang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njadi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sangat </w:t>
            </w:r>
            <w:proofErr w:type="spellStart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enting</w:t>
            </w:r>
            <w:proofErr w:type="spellEnd"/>
            <w:r w:rsidRPr="006D4C45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.</w:t>
            </w:r>
          </w:p>
        </w:tc>
      </w:tr>
    </w:tbl>
    <w:p w14:paraId="18695B52" w14:textId="77777777" w:rsidR="006D4C45" w:rsidRDefault="006D4C45" w:rsidP="00EF0BB6">
      <w:pPr>
        <w:pStyle w:val="ListParagraph"/>
        <w:spacing w:line="276" w:lineRule="auto"/>
        <w:ind w:left="1004"/>
        <w:rPr>
          <w:rFonts w:ascii="Times New Roman" w:hAnsi="Times New Roman" w:cs="Times New Roman"/>
          <w:b/>
          <w:bCs/>
          <w:lang w:val="en-ID"/>
        </w:rPr>
      </w:pPr>
    </w:p>
    <w:p w14:paraId="0E6A1FA6" w14:textId="77777777" w:rsidR="00B25109" w:rsidRDefault="00B25109" w:rsidP="00EF0BB6">
      <w:pPr>
        <w:pStyle w:val="ListParagraph"/>
        <w:spacing w:line="276" w:lineRule="auto"/>
        <w:ind w:left="1004"/>
        <w:rPr>
          <w:rFonts w:ascii="Times New Roman" w:hAnsi="Times New Roman" w:cs="Times New Roman"/>
          <w:b/>
          <w:bCs/>
          <w:lang w:val="en-ID"/>
        </w:rPr>
      </w:pPr>
    </w:p>
    <w:p w14:paraId="5A0043FC" w14:textId="77777777" w:rsidR="00B25109" w:rsidRDefault="00B25109" w:rsidP="00EF0BB6">
      <w:pPr>
        <w:pStyle w:val="ListParagraph"/>
        <w:spacing w:line="276" w:lineRule="auto"/>
        <w:ind w:left="1004"/>
        <w:rPr>
          <w:rFonts w:ascii="Times New Roman" w:hAnsi="Times New Roman" w:cs="Times New Roman"/>
          <w:b/>
          <w:bCs/>
          <w:lang w:val="en-ID"/>
        </w:rPr>
      </w:pPr>
    </w:p>
    <w:p w14:paraId="5D15B67B" w14:textId="77777777" w:rsidR="00B25109" w:rsidRDefault="00B25109" w:rsidP="00EF0BB6">
      <w:pPr>
        <w:pStyle w:val="ListParagraph"/>
        <w:spacing w:line="276" w:lineRule="auto"/>
        <w:ind w:left="1004"/>
        <w:rPr>
          <w:rFonts w:ascii="Times New Roman" w:hAnsi="Times New Roman" w:cs="Times New Roman"/>
          <w:b/>
          <w:bCs/>
          <w:lang w:val="en-ID"/>
        </w:rPr>
      </w:pPr>
    </w:p>
    <w:p w14:paraId="06691CE0" w14:textId="77777777" w:rsidR="00B25109" w:rsidRDefault="00B25109" w:rsidP="00EF0BB6">
      <w:pPr>
        <w:pStyle w:val="ListParagraph"/>
        <w:spacing w:line="276" w:lineRule="auto"/>
        <w:ind w:left="1004"/>
        <w:rPr>
          <w:rFonts w:ascii="Times New Roman" w:hAnsi="Times New Roman" w:cs="Times New Roman"/>
          <w:b/>
          <w:bCs/>
          <w:lang w:val="en-ID"/>
        </w:rPr>
      </w:pPr>
    </w:p>
    <w:p w14:paraId="5EBA5334" w14:textId="77777777" w:rsidR="00B25109" w:rsidRPr="00175141" w:rsidRDefault="00B25109" w:rsidP="00EF0BB6">
      <w:pPr>
        <w:pStyle w:val="ListParagraph"/>
        <w:spacing w:line="276" w:lineRule="auto"/>
        <w:ind w:left="1004"/>
        <w:rPr>
          <w:rFonts w:ascii="Times New Roman" w:hAnsi="Times New Roman" w:cs="Times New Roman"/>
          <w:b/>
          <w:bCs/>
          <w:lang w:val="en-ID"/>
        </w:rPr>
      </w:pPr>
    </w:p>
    <w:p w14:paraId="617A43A5" w14:textId="10017AB6" w:rsidR="00175141" w:rsidRPr="00EF0BB6" w:rsidRDefault="00175141" w:rsidP="00EF0BB6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 w:rsidRPr="00175141">
        <w:rPr>
          <w:rFonts w:ascii="Times New Roman" w:hAnsi="Times New Roman" w:cs="Times New Roman"/>
          <w:b/>
          <w:bCs/>
        </w:rPr>
        <w:lastRenderedPageBreak/>
        <w:t>Menangani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75141">
        <w:rPr>
          <w:rFonts w:ascii="Times New Roman" w:hAnsi="Times New Roman" w:cs="Times New Roman"/>
          <w:b/>
          <w:bCs/>
        </w:rPr>
        <w:t>nilai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yang </w:t>
      </w:r>
      <w:proofErr w:type="spellStart"/>
      <w:r w:rsidRPr="00175141">
        <w:rPr>
          <w:rFonts w:ascii="Times New Roman" w:hAnsi="Times New Roman" w:cs="Times New Roman"/>
          <w:b/>
          <w:bCs/>
        </w:rPr>
        <w:t>hilang</w:t>
      </w:r>
      <w:proofErr w:type="spellEnd"/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EF0BB6" w14:paraId="327629F3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0B4D605B" w14:textId="77777777" w:rsidR="00EF0BB6" w:rsidRDefault="00EF0BB6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EF0BB6" w:rsidRPr="00F45C5A" w14:paraId="39EA05CF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A340D2A" w14:textId="260776E2" w:rsidR="00EF0BB6" w:rsidRPr="00F45C5A" w:rsidRDefault="007C5C07" w:rsidP="007C5C07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7C5C07">
              <w:rPr>
                <w:rFonts w:ascii="Courier New" w:hAnsi="Courier New" w:cs="Courier New"/>
              </w:rPr>
              <w:drawing>
                <wp:inline distT="0" distB="0" distL="0" distR="0" wp14:anchorId="07689246" wp14:editId="51C0368F">
                  <wp:extent cx="3639058" cy="771633"/>
                  <wp:effectExtent l="0" t="0" r="0" b="9525"/>
                  <wp:docPr id="14941671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416718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9058" cy="771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76DD7D6C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61EDB249" w14:textId="77777777" w:rsidR="00EF0BB6" w:rsidRDefault="00EF0BB6" w:rsidP="007C5C07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Output</w:t>
            </w:r>
          </w:p>
        </w:tc>
      </w:tr>
      <w:tr w:rsidR="00EF0BB6" w:rsidRPr="009A2C42" w14:paraId="6488E1F4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A218F72" w14:textId="01EE0D4F" w:rsidR="00EF0BB6" w:rsidRPr="009A2C42" w:rsidRDefault="007C5C07" w:rsidP="007C5C07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7C5C07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24812ECC" wp14:editId="45197906">
                  <wp:extent cx="1153328" cy="2806995"/>
                  <wp:effectExtent l="0" t="0" r="8890" b="0"/>
                  <wp:docPr id="18388374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8837474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4160" cy="2809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2EBD8759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725129CD" w14:textId="77777777" w:rsidR="00EF0BB6" w:rsidRDefault="00EF0BB6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EF0BB6" w:rsidRPr="001A19AD" w14:paraId="2D3CAF29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FE2E22" w14:textId="27AB9006" w:rsidR="00EF0BB6" w:rsidRPr="001A19AD" w:rsidRDefault="00FA1FBD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Lalu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nangan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nila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hilang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ropn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(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)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menghapus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semua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baris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ataFrame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f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mengandung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nilai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hilang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(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NaN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).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emikian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setelah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baris-baris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ihapus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tidak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ada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baris yang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memiliki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nilai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hilang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i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ataFrame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tersisa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fung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isnull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(</w:t>
            </w:r>
            <w:proofErr w:type="gram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).sum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()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memeriksa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jumlah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nilai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hilang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i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setiap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kolom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Output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menunjukkan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bahwa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semua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kolom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sekarang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memiliki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0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nilai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hilang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</w:tc>
      </w:tr>
    </w:tbl>
    <w:p w14:paraId="39584B4B" w14:textId="6638B0BE" w:rsidR="00EF0BB6" w:rsidRDefault="00EF0BB6" w:rsidP="00D22488">
      <w:pPr>
        <w:pStyle w:val="ListParagraph"/>
        <w:spacing w:line="360" w:lineRule="auto"/>
        <w:ind w:left="1004"/>
        <w:rPr>
          <w:rFonts w:ascii="Times New Roman" w:hAnsi="Times New Roman" w:cs="Times New Roman"/>
          <w:b/>
          <w:bCs/>
          <w:lang w:val="en-ID"/>
        </w:rPr>
      </w:pPr>
    </w:p>
    <w:p w14:paraId="0E464823" w14:textId="5009A5A5" w:rsidR="00D22488" w:rsidRDefault="00D22488" w:rsidP="00D22488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>
        <w:rPr>
          <w:rFonts w:ascii="Times New Roman" w:hAnsi="Times New Roman" w:cs="Times New Roman"/>
          <w:b/>
          <w:bCs/>
          <w:lang w:val="en-ID"/>
        </w:rPr>
        <w:t>Memeriksa</w:t>
      </w:r>
      <w:proofErr w:type="spellEnd"/>
      <w:r>
        <w:rPr>
          <w:rFonts w:ascii="Times New Roman" w:hAnsi="Times New Roman" w:cs="Times New Roman"/>
          <w:b/>
          <w:bCs/>
          <w:lang w:val="en-ID"/>
        </w:rPr>
        <w:t xml:space="preserve"> data </w:t>
      </w:r>
      <w:proofErr w:type="spellStart"/>
      <w:r>
        <w:rPr>
          <w:rFonts w:ascii="Times New Roman" w:hAnsi="Times New Roman" w:cs="Times New Roman"/>
          <w:b/>
          <w:bCs/>
          <w:lang w:val="en-ID"/>
        </w:rPr>
        <w:t>duplikat</w:t>
      </w:r>
      <w:proofErr w:type="spellEnd"/>
      <w:r>
        <w:rPr>
          <w:rFonts w:ascii="Times New Roman" w:hAnsi="Times New Roman" w:cs="Times New Roman"/>
          <w:b/>
          <w:bCs/>
          <w:lang w:val="en-ID"/>
        </w:rPr>
        <w:t xml:space="preserve"> 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D22488" w14:paraId="369A24C6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6EB526B0" w14:textId="77777777" w:rsidR="00D22488" w:rsidRDefault="00D22488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D22488" w:rsidRPr="00F45C5A" w14:paraId="5173668C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819D11" w14:textId="2A1BF5A2" w:rsidR="00FA1FBD" w:rsidRPr="00F45C5A" w:rsidRDefault="00D22488" w:rsidP="00FA1FBD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D22488">
              <w:rPr>
                <w:rFonts w:ascii="Courier New" w:hAnsi="Courier New" w:cs="Courier New"/>
              </w:rPr>
              <w:drawing>
                <wp:inline distT="0" distB="0" distL="0" distR="0" wp14:anchorId="35CD7A29" wp14:editId="26D45694">
                  <wp:extent cx="1705213" cy="362001"/>
                  <wp:effectExtent l="0" t="0" r="0" b="0"/>
                  <wp:docPr id="6568622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686223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362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2488" w14:paraId="3D53ED5F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5331ECBD" w14:textId="77777777" w:rsidR="00D22488" w:rsidRDefault="00D22488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Output</w:t>
            </w:r>
          </w:p>
        </w:tc>
      </w:tr>
      <w:tr w:rsidR="00D22488" w:rsidRPr="009A2C42" w14:paraId="66BD7C44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C61FC4" w14:textId="4C8C1BA4" w:rsidR="00D22488" w:rsidRPr="009A2C42" w:rsidRDefault="00D22488" w:rsidP="0021773D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D2248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drawing>
                <wp:inline distT="0" distB="0" distL="0" distR="0" wp14:anchorId="360D2EDB" wp14:editId="65481278">
                  <wp:extent cx="5901070" cy="501313"/>
                  <wp:effectExtent l="0" t="0" r="4445" b="0"/>
                  <wp:docPr id="6264608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6460849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29326" cy="503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2488" w14:paraId="73374E2E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0E552349" w14:textId="77777777" w:rsidR="00D22488" w:rsidRDefault="00D22488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D22488" w:rsidRPr="001A19AD" w14:paraId="60B186DC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BF306D" w14:textId="69D8BD36" w:rsidR="00D22488" w:rsidRPr="001A19AD" w:rsidRDefault="00FA1FBD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Terakhi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a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ngguna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fung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uplicated(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)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meriks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apakah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ad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yang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uplikat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set. Da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outputn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tida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ad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baris yang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milik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nila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uplikat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</w:p>
        </w:tc>
      </w:tr>
    </w:tbl>
    <w:p w14:paraId="1F45A477" w14:textId="77777777" w:rsidR="00D22488" w:rsidRPr="00D22488" w:rsidRDefault="00D22488" w:rsidP="00D22488">
      <w:pPr>
        <w:pStyle w:val="ListParagraph"/>
        <w:spacing w:line="360" w:lineRule="auto"/>
        <w:ind w:left="1004"/>
        <w:rPr>
          <w:rFonts w:ascii="Times New Roman" w:hAnsi="Times New Roman" w:cs="Times New Roman"/>
          <w:b/>
          <w:bCs/>
          <w:lang w:val="en-ID"/>
        </w:rPr>
      </w:pPr>
    </w:p>
    <w:p w14:paraId="00F8B184" w14:textId="39E44131" w:rsidR="00175141" w:rsidRPr="00175141" w:rsidRDefault="00175141" w:rsidP="00EF0BB6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 w:rsidRPr="00175141">
        <w:rPr>
          <w:rFonts w:ascii="Times New Roman" w:hAnsi="Times New Roman" w:cs="Times New Roman"/>
          <w:b/>
          <w:bCs/>
        </w:rPr>
        <w:t>Memahami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75141">
        <w:rPr>
          <w:rFonts w:ascii="Times New Roman" w:hAnsi="Times New Roman" w:cs="Times New Roman"/>
          <w:b/>
          <w:bCs/>
        </w:rPr>
        <w:t>Distribusi</w:t>
      </w:r>
      <w:proofErr w:type="spellEnd"/>
      <w:r w:rsidRPr="00175141">
        <w:rPr>
          <w:rFonts w:ascii="Times New Roman" w:hAnsi="Times New Roman" w:cs="Times New Roman"/>
          <w:b/>
          <w:bCs/>
        </w:rPr>
        <w:t xml:space="preserve"> Data</w:t>
      </w:r>
    </w:p>
    <w:p w14:paraId="1A036F6F" w14:textId="7EF028D7" w:rsidR="00175141" w:rsidRPr="00EF0BB6" w:rsidRDefault="00175141" w:rsidP="00EF0BB6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bCs/>
          <w:lang w:val="en-ID"/>
        </w:rPr>
      </w:pPr>
      <w:r w:rsidRPr="00175141">
        <w:rPr>
          <w:rFonts w:ascii="Times New Roman" w:hAnsi="Times New Roman" w:cs="Times New Roman"/>
          <w:b/>
          <w:bCs/>
        </w:rPr>
        <w:t>Descriptive Statistics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EF0BB6" w14:paraId="16A1C324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1BD6B31B" w14:textId="77777777" w:rsidR="00EF0BB6" w:rsidRDefault="00EF0BB6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EF0BB6" w:rsidRPr="00F45C5A" w14:paraId="5026C1C8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6C7F59F" w14:textId="729C2074" w:rsidR="00EF0BB6" w:rsidRPr="00F45C5A" w:rsidRDefault="00025D45" w:rsidP="007C5C07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025D45">
              <w:rPr>
                <w:rFonts w:ascii="Courier New" w:hAnsi="Courier New" w:cs="Courier New"/>
              </w:rPr>
              <w:drawing>
                <wp:inline distT="0" distB="0" distL="0" distR="0" wp14:anchorId="6A960796" wp14:editId="18ADF2AA">
                  <wp:extent cx="1276528" cy="352474"/>
                  <wp:effectExtent l="0" t="0" r="0" b="9525"/>
                  <wp:docPr id="3167549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754933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528" cy="352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606B39CC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79E4FA82" w14:textId="77777777" w:rsidR="00EF0BB6" w:rsidRDefault="00EF0BB6" w:rsidP="007C5C07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Output</w:t>
            </w:r>
          </w:p>
        </w:tc>
      </w:tr>
      <w:tr w:rsidR="00EF0BB6" w:rsidRPr="009A2C42" w14:paraId="51430EC2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C952898" w14:textId="5BA13714" w:rsidR="00EF0BB6" w:rsidRPr="009A2C42" w:rsidRDefault="00025D45" w:rsidP="007C5C07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25D4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52CAD11B" wp14:editId="7ADA34B0">
                  <wp:extent cx="5922335" cy="1587334"/>
                  <wp:effectExtent l="0" t="0" r="2540" b="0"/>
                  <wp:docPr id="7849501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4950107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27851" cy="1588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7385AD07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149A0384" w14:textId="42AD18F3" w:rsidR="00EF0BB6" w:rsidRDefault="00EF0BB6" w:rsidP="007C5C07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</w:p>
        </w:tc>
      </w:tr>
      <w:tr w:rsidR="00EF0BB6" w:rsidRPr="001A19AD" w14:paraId="78869280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BC9B8" w14:textId="7B0749DE" w:rsidR="00EF0BB6" w:rsidRPr="001A19AD" w:rsidRDefault="00FA1FBD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maham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stribu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yang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it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ilik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bis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maka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fung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gram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escribe(</w:t>
            </w:r>
            <w:proofErr w:type="gram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)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memberikan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ringkasan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statistik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eskriptif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kolom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numerik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DataFrame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f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dalamnya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mencakup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metrik-metrik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seperti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count, mean, min, max,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serta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>kuartil</w:t>
            </w:r>
            <w:proofErr w:type="spellEnd"/>
            <w:r w:rsidRPr="00FA1FBD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(25%, 50%, 75%).</w:t>
            </w:r>
          </w:p>
        </w:tc>
      </w:tr>
    </w:tbl>
    <w:p w14:paraId="5644E69D" w14:textId="77777777" w:rsidR="00EF0BB6" w:rsidRPr="00B25109" w:rsidRDefault="00EF0BB6" w:rsidP="00B25109">
      <w:pPr>
        <w:spacing w:after="0" w:line="360" w:lineRule="auto"/>
        <w:jc w:val="center"/>
        <w:rPr>
          <w:rFonts w:ascii="Times New Roman" w:hAnsi="Times New Roman" w:cs="Times New Roman"/>
          <w:b/>
          <w:bCs/>
          <w:lang w:val="en-ID"/>
        </w:rPr>
      </w:pPr>
    </w:p>
    <w:p w14:paraId="0EA69662" w14:textId="5237281A" w:rsidR="00A173F8" w:rsidRPr="00A173F8" w:rsidRDefault="00A173F8" w:rsidP="00A173F8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>
        <w:rPr>
          <w:rFonts w:ascii="Times New Roman" w:hAnsi="Times New Roman" w:cs="Times New Roman"/>
          <w:b/>
          <w:bCs/>
          <w:lang w:val="en-ID"/>
        </w:rPr>
        <w:t>Menghapus</w:t>
      </w:r>
      <w:proofErr w:type="spellEnd"/>
      <w:r>
        <w:rPr>
          <w:rFonts w:ascii="Times New Roman" w:hAnsi="Times New Roman" w:cs="Times New Roman"/>
          <w:b/>
          <w:bCs/>
          <w:lang w:val="en-ID"/>
        </w:rPr>
        <w:t xml:space="preserve"> Kolom Yang Tidak </w:t>
      </w:r>
      <w:proofErr w:type="spellStart"/>
      <w:r>
        <w:rPr>
          <w:rFonts w:ascii="Times New Roman" w:hAnsi="Times New Roman" w:cs="Times New Roman"/>
          <w:b/>
          <w:bCs/>
          <w:lang w:val="en-ID"/>
        </w:rPr>
        <w:t>Perlu</w:t>
      </w:r>
      <w:proofErr w:type="spellEnd"/>
      <w:r>
        <w:rPr>
          <w:rFonts w:ascii="Times New Roman" w:hAnsi="Times New Roman" w:cs="Times New Roman"/>
          <w:b/>
          <w:bCs/>
          <w:lang w:val="en-ID"/>
        </w:rPr>
        <w:t xml:space="preserve"> 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A173F8" w14:paraId="66EE363B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755C09BB" w14:textId="77777777" w:rsidR="00A173F8" w:rsidRDefault="00A173F8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A173F8" w:rsidRPr="00F45C5A" w14:paraId="23C5FADC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A35378" w14:textId="06161BD0" w:rsidR="00A173F8" w:rsidRPr="00F45C5A" w:rsidRDefault="00A173F8" w:rsidP="00A173F8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A173F8">
              <w:rPr>
                <w:rFonts w:ascii="Courier New" w:hAnsi="Courier New" w:cs="Courier New"/>
              </w:rPr>
              <w:drawing>
                <wp:inline distT="0" distB="0" distL="0" distR="0" wp14:anchorId="1935BB27" wp14:editId="3D5990AC">
                  <wp:extent cx="4772691" cy="628738"/>
                  <wp:effectExtent l="0" t="0" r="0" b="0"/>
                  <wp:docPr id="4371963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7196333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2691" cy="628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73F8" w14:paraId="0DB00353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7D35A2B5" w14:textId="77777777" w:rsidR="00A173F8" w:rsidRDefault="00A173F8" w:rsidP="00A173F8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lastRenderedPageBreak/>
              <w:t>Output</w:t>
            </w:r>
          </w:p>
        </w:tc>
      </w:tr>
      <w:tr w:rsidR="00A173F8" w:rsidRPr="009A2C42" w14:paraId="1FB66393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7C4D83" w14:textId="074A294F" w:rsidR="00A173F8" w:rsidRPr="009A2C42" w:rsidRDefault="00A173F8" w:rsidP="00A173F8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A173F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431F7E3C" wp14:editId="27186EFA">
                  <wp:extent cx="5826642" cy="2403109"/>
                  <wp:effectExtent l="0" t="0" r="3175" b="0"/>
                  <wp:docPr id="4795263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9526354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32268" cy="2405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73F8" w14:paraId="083A1BD8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3316AEBB" w14:textId="77777777" w:rsidR="00A173F8" w:rsidRDefault="00A173F8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A173F8" w:rsidRPr="001A19AD" w14:paraId="2E84547B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4AF420" w14:textId="3597D44E" w:rsidR="00A173F8" w:rsidRPr="001A19AD" w:rsidRDefault="00DF0766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Kode </w:t>
            </w:r>
            <w:proofErr w:type="gram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rop(</w:t>
            </w:r>
            <w:proofErr w:type="gram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)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ata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menghapus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kolom-kolom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tertentu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DataFrame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berfungsi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membersihk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dan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menyederhanak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analisis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hanya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menyimp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kolom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dianggap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relev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DataFrame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tersisa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kini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siap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analisis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lanjut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visualisasi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.</w:t>
            </w:r>
          </w:p>
        </w:tc>
      </w:tr>
    </w:tbl>
    <w:p w14:paraId="38789492" w14:textId="77777777" w:rsidR="00DF0766" w:rsidRPr="00B25109" w:rsidRDefault="00DF0766" w:rsidP="00B25109">
      <w:pPr>
        <w:spacing w:after="0" w:line="360" w:lineRule="auto"/>
        <w:jc w:val="center"/>
        <w:rPr>
          <w:rFonts w:ascii="Times New Roman" w:hAnsi="Times New Roman" w:cs="Times New Roman"/>
          <w:b/>
          <w:bCs/>
          <w:lang w:val="en-ID"/>
        </w:rPr>
      </w:pPr>
    </w:p>
    <w:p w14:paraId="1372F271" w14:textId="74063167" w:rsidR="00A173F8" w:rsidRPr="00A173F8" w:rsidRDefault="00A173F8" w:rsidP="00A173F8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 w:rsidRPr="00A173F8">
        <w:rPr>
          <w:rFonts w:ascii="Times New Roman" w:hAnsi="Times New Roman" w:cs="Times New Roman"/>
          <w:b/>
          <w:bCs/>
        </w:rPr>
        <w:t>Me</w:t>
      </w:r>
      <w:r>
        <w:rPr>
          <w:rFonts w:ascii="Times New Roman" w:hAnsi="Times New Roman" w:cs="Times New Roman"/>
          <w:b/>
          <w:bCs/>
        </w:rPr>
        <w:t>ngubah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Tipe</w:t>
      </w:r>
      <w:proofErr w:type="spellEnd"/>
      <w:r>
        <w:rPr>
          <w:rFonts w:ascii="Times New Roman" w:hAnsi="Times New Roman" w:cs="Times New Roman"/>
          <w:b/>
          <w:bCs/>
        </w:rPr>
        <w:t xml:space="preserve"> Data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A173F8" w14:paraId="5A4B4EAD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4F786F1B" w14:textId="77777777" w:rsidR="00A173F8" w:rsidRDefault="00A173F8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A173F8" w:rsidRPr="00F45C5A" w14:paraId="6A6E3110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61623F5" w14:textId="21E424B1" w:rsidR="00A173F8" w:rsidRPr="00F45C5A" w:rsidRDefault="00A173F8" w:rsidP="00A173F8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A173F8">
              <w:rPr>
                <w:rFonts w:ascii="Courier New" w:hAnsi="Courier New" w:cs="Courier New"/>
              </w:rPr>
              <w:drawing>
                <wp:inline distT="0" distB="0" distL="0" distR="0" wp14:anchorId="48605472" wp14:editId="32947175">
                  <wp:extent cx="3820058" cy="2305372"/>
                  <wp:effectExtent l="0" t="0" r="0" b="0"/>
                  <wp:docPr id="16402248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0224890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0058" cy="2305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73F8" w14:paraId="2FFFAEB5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205D2275" w14:textId="77777777" w:rsidR="00A173F8" w:rsidRDefault="00A173F8" w:rsidP="00A173F8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Output</w:t>
            </w:r>
          </w:p>
        </w:tc>
      </w:tr>
      <w:tr w:rsidR="00A173F8" w:rsidRPr="009A2C42" w14:paraId="2B451DDE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E252D" w14:textId="4FB67A95" w:rsidR="00A173F8" w:rsidRPr="009A2C42" w:rsidRDefault="00A173F8" w:rsidP="00A173F8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A173F8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drawing>
                <wp:inline distT="0" distB="0" distL="0" distR="0" wp14:anchorId="26898D28" wp14:editId="72F0CA7E">
                  <wp:extent cx="1881963" cy="2587698"/>
                  <wp:effectExtent l="0" t="0" r="4445" b="3175"/>
                  <wp:docPr id="19656069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5606989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545" cy="2592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73F8" w14:paraId="758E3D41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1597A47E" w14:textId="77777777" w:rsidR="00A173F8" w:rsidRDefault="00A173F8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A173F8" w:rsidRPr="001A19AD" w14:paraId="2117A102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0CB64" w14:textId="28AE4DF6" w:rsidR="00A173F8" w:rsidRPr="001A19AD" w:rsidRDefault="00DF0766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Kode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ata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mengubah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tipe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float64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ke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int32 pada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beberapa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kolom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numerik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: 'Qty', '</w:t>
            </w:r>
            <w:proofErr w:type="gram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Jual(</w:t>
            </w:r>
            <w:proofErr w:type="gram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Rp)', 'Beli(Rp)', '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', dan '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Pembeli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'.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Ini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penting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karena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konteks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tertentu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nilai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numerik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seperti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kuantitas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harga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cocok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disimp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sebagai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bilang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bulat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(int)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dibandingk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bilang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desimal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(float),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terutama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jika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tidak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memerlukan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representasi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desimal</w:t>
            </w:r>
            <w:proofErr w:type="spellEnd"/>
            <w:r w:rsidRPr="00DF0766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</w:tc>
      </w:tr>
    </w:tbl>
    <w:p w14:paraId="724AAD40" w14:textId="77777777" w:rsidR="00DF0766" w:rsidRPr="00B25109" w:rsidRDefault="00DF0766" w:rsidP="00B25109">
      <w:pPr>
        <w:spacing w:after="0" w:line="360" w:lineRule="auto"/>
        <w:rPr>
          <w:rFonts w:ascii="Times New Roman" w:hAnsi="Times New Roman" w:cs="Times New Roman"/>
          <w:b/>
          <w:bCs/>
          <w:lang w:val="en-ID"/>
        </w:rPr>
      </w:pPr>
    </w:p>
    <w:p w14:paraId="737D8B35" w14:textId="14F844C5" w:rsidR="005F1538" w:rsidRPr="005F1538" w:rsidRDefault="005F1538" w:rsidP="00EF0BB6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 w:rsidRPr="005F1538">
        <w:rPr>
          <w:rFonts w:ascii="Times New Roman" w:hAnsi="Times New Roman" w:cs="Times New Roman"/>
          <w:b/>
          <w:bCs/>
        </w:rPr>
        <w:t>Analisis</w:t>
      </w:r>
      <w:proofErr w:type="spellEnd"/>
      <w:r w:rsidRPr="005F1538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F1538">
        <w:rPr>
          <w:rFonts w:ascii="Times New Roman" w:hAnsi="Times New Roman" w:cs="Times New Roman"/>
          <w:b/>
          <w:bCs/>
        </w:rPr>
        <w:t>Korelasi</w:t>
      </w:r>
      <w:proofErr w:type="spellEnd"/>
      <w:r w:rsidRPr="005F1538">
        <w:rPr>
          <w:rFonts w:ascii="Times New Roman" w:hAnsi="Times New Roman" w:cs="Times New Roman"/>
          <w:b/>
          <w:bCs/>
        </w:rPr>
        <w:t xml:space="preserve"> Antar </w:t>
      </w:r>
      <w:proofErr w:type="spellStart"/>
      <w:r w:rsidRPr="005F1538">
        <w:rPr>
          <w:rFonts w:ascii="Times New Roman" w:hAnsi="Times New Roman" w:cs="Times New Roman"/>
          <w:b/>
          <w:bCs/>
        </w:rPr>
        <w:t>Variabel</w:t>
      </w:r>
      <w:proofErr w:type="spellEnd"/>
    </w:p>
    <w:p w14:paraId="6E0486E4" w14:textId="21B5DE9C" w:rsidR="005F1538" w:rsidRPr="00EF0BB6" w:rsidRDefault="005F1538" w:rsidP="00EF0BB6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 w:rsidRPr="005F1538">
        <w:rPr>
          <w:rFonts w:ascii="Times New Roman" w:hAnsi="Times New Roman" w:cs="Times New Roman"/>
          <w:b/>
          <w:bCs/>
        </w:rPr>
        <w:t>Menghitung</w:t>
      </w:r>
      <w:proofErr w:type="spellEnd"/>
      <w:r w:rsidRPr="005F1538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F1538">
        <w:rPr>
          <w:rFonts w:ascii="Times New Roman" w:hAnsi="Times New Roman" w:cs="Times New Roman"/>
          <w:b/>
          <w:bCs/>
        </w:rPr>
        <w:t>korelasi</w:t>
      </w:r>
      <w:proofErr w:type="spellEnd"/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EF0BB6" w14:paraId="2AE006E2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50D8DE96" w14:textId="77777777" w:rsidR="00EF0BB6" w:rsidRDefault="00EF0BB6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EF0BB6" w:rsidRPr="00F45C5A" w14:paraId="70FF933B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4DAEC" w14:textId="4BECF919" w:rsidR="00EF0BB6" w:rsidRPr="00F45C5A" w:rsidRDefault="00495B80" w:rsidP="00A173F8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495B80">
              <w:rPr>
                <w:rFonts w:ascii="Courier New" w:hAnsi="Courier New" w:cs="Courier New"/>
              </w:rPr>
              <w:drawing>
                <wp:inline distT="0" distB="0" distL="0" distR="0" wp14:anchorId="5D1D1556" wp14:editId="3FC87B9A">
                  <wp:extent cx="5534797" cy="2648320"/>
                  <wp:effectExtent l="0" t="0" r="0" b="0"/>
                  <wp:docPr id="13984906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8490673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4797" cy="2648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43EDD372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17C0363F" w14:textId="77777777" w:rsidR="00EF0BB6" w:rsidRDefault="00EF0BB6" w:rsidP="00A173F8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Output</w:t>
            </w:r>
          </w:p>
        </w:tc>
      </w:tr>
      <w:tr w:rsidR="00EF0BB6" w:rsidRPr="009A2C42" w14:paraId="3F1A1FF7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D59DF9" w14:textId="59B653F9" w:rsidR="00EF0BB6" w:rsidRPr="009A2C42" w:rsidRDefault="00495B80" w:rsidP="00A173F8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95B8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drawing>
                <wp:inline distT="0" distB="0" distL="0" distR="0" wp14:anchorId="42C0703E" wp14:editId="6B9ECCDE">
                  <wp:extent cx="4515480" cy="2143424"/>
                  <wp:effectExtent l="0" t="0" r="0" b="9525"/>
                  <wp:docPr id="18443295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4329538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5480" cy="2143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580337C1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68491DA5" w14:textId="77777777" w:rsidR="00EF0BB6" w:rsidRDefault="00EF0BB6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EF0BB6" w:rsidRPr="001A19AD" w14:paraId="30C2B68C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7EC7C6" w14:textId="2EFD7D50" w:rsidR="00EF0BB6" w:rsidRPr="001A19AD" w:rsidRDefault="00CE3C26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Kode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ata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guna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nghitung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nampil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atriks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korelas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beberap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variabel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numerik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set. Output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nunjuk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bahw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terdapat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hubung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sangat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kuat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antar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harg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jual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harg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bel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dan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pembeli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Korelas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rendah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antar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kuantitas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variabel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lainny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ngindikasi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bahw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jumlah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barang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terjual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tidak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selalu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berkorelas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erat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harg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atau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total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nila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transaks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</w:tc>
      </w:tr>
    </w:tbl>
    <w:p w14:paraId="2F7F302A" w14:textId="79AE5227" w:rsidR="00CE3C26" w:rsidRPr="00B25109" w:rsidRDefault="00B25109" w:rsidP="00B25109">
      <w:pPr>
        <w:tabs>
          <w:tab w:val="left" w:pos="3198"/>
        </w:tabs>
        <w:spacing w:after="0" w:line="276" w:lineRule="auto"/>
        <w:rPr>
          <w:rFonts w:ascii="Times New Roman" w:hAnsi="Times New Roman" w:cs="Times New Roman"/>
          <w:b/>
          <w:bCs/>
          <w:lang w:val="en-ID"/>
        </w:rPr>
      </w:pPr>
      <w:r>
        <w:rPr>
          <w:rFonts w:ascii="Times New Roman" w:hAnsi="Times New Roman" w:cs="Times New Roman"/>
          <w:b/>
          <w:bCs/>
          <w:lang w:val="en-ID"/>
        </w:rPr>
        <w:tab/>
      </w:r>
    </w:p>
    <w:p w14:paraId="37E601B2" w14:textId="7A66AE82" w:rsidR="005F1538" w:rsidRPr="00EF0BB6" w:rsidRDefault="005F1538" w:rsidP="00EF0BB6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b/>
          <w:bCs/>
          <w:lang w:val="en-ID"/>
        </w:rPr>
      </w:pPr>
      <w:proofErr w:type="spellStart"/>
      <w:r w:rsidRPr="005F1538">
        <w:rPr>
          <w:rFonts w:ascii="Times New Roman" w:hAnsi="Times New Roman" w:cs="Times New Roman"/>
          <w:b/>
          <w:bCs/>
        </w:rPr>
        <w:t>Visualisasi</w:t>
      </w:r>
      <w:proofErr w:type="spellEnd"/>
      <w:r w:rsidRPr="005F1538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5F1538">
        <w:rPr>
          <w:rFonts w:ascii="Times New Roman" w:hAnsi="Times New Roman" w:cs="Times New Roman"/>
          <w:b/>
          <w:bCs/>
        </w:rPr>
        <w:t>korelasi</w:t>
      </w:r>
      <w:proofErr w:type="spellEnd"/>
      <w:r w:rsidRPr="005F1538">
        <w:rPr>
          <w:rFonts w:ascii="Times New Roman" w:hAnsi="Times New Roman" w:cs="Times New Roman"/>
          <w:b/>
          <w:bCs/>
        </w:rPr>
        <w:t xml:space="preserve"> (heatmap)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EF0BB6" w14:paraId="1933C15F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0AFCA432" w14:textId="77777777" w:rsidR="00EF0BB6" w:rsidRDefault="00EF0BB6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EF0BB6" w:rsidRPr="00F45C5A" w14:paraId="74133ADE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8E1D9E" w14:textId="29518771" w:rsidR="00EF0BB6" w:rsidRPr="00F45C5A" w:rsidRDefault="00495B80" w:rsidP="00495B80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495B80">
              <w:rPr>
                <w:rFonts w:ascii="Courier New" w:hAnsi="Courier New" w:cs="Courier New"/>
              </w:rPr>
              <w:drawing>
                <wp:inline distT="0" distB="0" distL="0" distR="0" wp14:anchorId="37C5B864" wp14:editId="5E155FF2">
                  <wp:extent cx="5720316" cy="1115372"/>
                  <wp:effectExtent l="0" t="0" r="0" b="8890"/>
                  <wp:docPr id="13312974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1297475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4607" cy="1120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74CDB1A1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20C65C3F" w14:textId="77777777" w:rsidR="00EF0BB6" w:rsidRDefault="00EF0BB6" w:rsidP="00495B80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Output</w:t>
            </w:r>
          </w:p>
        </w:tc>
      </w:tr>
      <w:tr w:rsidR="00EF0BB6" w:rsidRPr="009A2C42" w14:paraId="17523680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224580A" w14:textId="21432E1D" w:rsidR="00EF0BB6" w:rsidRPr="009A2C42" w:rsidRDefault="00495B80" w:rsidP="00495B80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95B8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drawing>
                <wp:inline distT="0" distB="0" distL="0" distR="0" wp14:anchorId="294CDBB7" wp14:editId="4400FA3A">
                  <wp:extent cx="4486939" cy="4004019"/>
                  <wp:effectExtent l="0" t="0" r="8890" b="0"/>
                  <wp:docPr id="16127207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72074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2141" cy="4035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7EDEF13C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48018F30" w14:textId="77777777" w:rsidR="00EF0BB6" w:rsidRDefault="00EF0BB6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EF0BB6" w:rsidRPr="001A19AD" w14:paraId="3AC1A4A5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D991F8" w14:textId="051473A0" w:rsidR="00EF0BB6" w:rsidRPr="001A19AD" w:rsidRDefault="00CE3C26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Visualisas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heatmap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efektif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mberi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gambar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visual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hubung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korelas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antar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variabel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Warna yang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rah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nunjuk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korelas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positif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kuat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sedang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warn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biru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nunjuk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korelas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negatif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Dalam heatmap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a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warn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sangat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rah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antar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gram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Jual(</w:t>
            </w:r>
            <w:proofErr w:type="gram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Rp) dan Beli(Rp),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Pembeli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sert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hubung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lainny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kuat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</w:tc>
      </w:tr>
    </w:tbl>
    <w:p w14:paraId="496268EA" w14:textId="77777777" w:rsidR="00CE3C26" w:rsidRPr="00A173F8" w:rsidRDefault="00CE3C26" w:rsidP="00B25109">
      <w:pPr>
        <w:spacing w:after="0" w:line="360" w:lineRule="auto"/>
        <w:jc w:val="center"/>
        <w:rPr>
          <w:rFonts w:ascii="Times New Roman" w:hAnsi="Times New Roman" w:cs="Times New Roman"/>
          <w:b/>
          <w:bCs/>
          <w:lang w:val="en-ID"/>
        </w:rPr>
      </w:pPr>
    </w:p>
    <w:p w14:paraId="68C90191" w14:textId="2967622A" w:rsidR="00175141" w:rsidRDefault="005F1538" w:rsidP="005F1538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b/>
          <w:bCs/>
        </w:rPr>
      </w:pPr>
      <w:proofErr w:type="spellStart"/>
      <w:r w:rsidRPr="005F1538">
        <w:rPr>
          <w:rFonts w:ascii="Times New Roman" w:hAnsi="Times New Roman" w:cs="Times New Roman"/>
          <w:b/>
          <w:bCs/>
        </w:rPr>
        <w:t>Menyimpan</w:t>
      </w:r>
      <w:proofErr w:type="spellEnd"/>
      <w:r w:rsidRPr="005F1538">
        <w:rPr>
          <w:rFonts w:ascii="Times New Roman" w:hAnsi="Times New Roman" w:cs="Times New Roman"/>
          <w:b/>
          <w:bCs/>
        </w:rPr>
        <w:t xml:space="preserve"> Data </w:t>
      </w:r>
      <w:proofErr w:type="spellStart"/>
      <w:r w:rsidRPr="005F1538">
        <w:rPr>
          <w:rFonts w:ascii="Times New Roman" w:hAnsi="Times New Roman" w:cs="Times New Roman"/>
          <w:b/>
          <w:bCs/>
        </w:rPr>
        <w:t>Setelah</w:t>
      </w:r>
      <w:proofErr w:type="spellEnd"/>
      <w:r w:rsidRPr="005F1538">
        <w:rPr>
          <w:rFonts w:ascii="Times New Roman" w:hAnsi="Times New Roman" w:cs="Times New Roman"/>
          <w:b/>
          <w:bCs/>
        </w:rPr>
        <w:t xml:space="preserve"> Proses </w:t>
      </w:r>
      <w:proofErr w:type="spellStart"/>
      <w:r w:rsidRPr="005F1538">
        <w:rPr>
          <w:rFonts w:ascii="Times New Roman" w:hAnsi="Times New Roman" w:cs="Times New Roman"/>
          <w:b/>
          <w:bCs/>
        </w:rPr>
        <w:t>Pembersihan</w:t>
      </w:r>
      <w:proofErr w:type="spellEnd"/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EF0BB6" w14:paraId="02BD24A3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0BC79573" w14:textId="77777777" w:rsidR="00EF0BB6" w:rsidRDefault="00EF0BB6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Script</w:t>
            </w:r>
          </w:p>
        </w:tc>
      </w:tr>
      <w:tr w:rsidR="00EF0BB6" w:rsidRPr="00F45C5A" w14:paraId="2195CF2D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D333C1C" w14:textId="6AC9C14E" w:rsidR="00EF0BB6" w:rsidRPr="00F45C5A" w:rsidRDefault="00495B80" w:rsidP="00495B80">
            <w:pPr>
              <w:pStyle w:val="SourceCode"/>
              <w:spacing w:before="240"/>
              <w:jc w:val="center"/>
              <w:rPr>
                <w:rFonts w:ascii="Courier New" w:hAnsi="Courier New" w:cs="Courier New"/>
              </w:rPr>
            </w:pPr>
            <w:r w:rsidRPr="00495B80">
              <w:rPr>
                <w:rFonts w:ascii="Courier New" w:hAnsi="Courier New" w:cs="Courier New"/>
              </w:rPr>
              <w:drawing>
                <wp:inline distT="0" distB="0" distL="0" distR="0" wp14:anchorId="5909D029" wp14:editId="6883946D">
                  <wp:extent cx="3486637" cy="400106"/>
                  <wp:effectExtent l="0" t="0" r="0" b="0"/>
                  <wp:docPr id="1833222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322245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6637" cy="400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0BB6" w14:paraId="67983A96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2880931B" w14:textId="77777777" w:rsidR="00EF0BB6" w:rsidRDefault="00EF0BB6" w:rsidP="0021773D">
            <w:pPr>
              <w:ind w:right="55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EF0BB6" w:rsidRPr="001A19AD" w14:paraId="3A8F9990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C8D25" w14:textId="30B31494" w:rsidR="00EF0BB6" w:rsidRPr="001A19AD" w:rsidRDefault="00CE3C26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Karna proses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eksplora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analisi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udah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it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laku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ebelumn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ak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it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perlu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menyimp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file yang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udah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bersih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tersebut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membuat file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baru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Bernama ‘Tokokita_clean.xlsx’. File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a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ibuat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i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irektor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kerj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saat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File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a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beris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yang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telah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ibersih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iformat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sesua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perubah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telah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ilaku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ada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ataFrame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f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nyimp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ta yang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telah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ibersih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sangat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penting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njaga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hasil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analisis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nghindari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melaku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pembersih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ulang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setiap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kali data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tersebut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diperlukan</w:t>
            </w:r>
            <w:proofErr w:type="spellEnd"/>
            <w:r w:rsidRPr="00CE3C26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</w:tc>
      </w:tr>
    </w:tbl>
    <w:p w14:paraId="5A04924F" w14:textId="42C80CDF" w:rsidR="00F15BBC" w:rsidRPr="004F3DE9" w:rsidRDefault="00F15BBC" w:rsidP="004F3DE9">
      <w:pPr>
        <w:pStyle w:val="ListParagraph"/>
        <w:numPr>
          <w:ilvl w:val="0"/>
          <w:numId w:val="2"/>
        </w:numPr>
        <w:spacing w:line="360" w:lineRule="auto"/>
        <w:ind w:left="284" w:hanging="426"/>
        <w:rPr>
          <w:rFonts w:ascii="Times New Roman" w:hAnsi="Times New Roman" w:cs="Times New Roman"/>
          <w:b/>
          <w:bCs/>
          <w:sz w:val="28"/>
          <w:szCs w:val="28"/>
        </w:rPr>
      </w:pPr>
      <w:proofErr w:type="spellStart"/>
      <w:r w:rsidRPr="004F3DE9">
        <w:rPr>
          <w:rFonts w:ascii="Times New Roman" w:hAnsi="Times New Roman" w:cs="Times New Roman"/>
          <w:b/>
          <w:bCs/>
          <w:sz w:val="28"/>
          <w:szCs w:val="28"/>
        </w:rPr>
        <w:lastRenderedPageBreak/>
        <w:t>Visualisasi</w:t>
      </w:r>
      <w:proofErr w:type="spellEnd"/>
      <w:r w:rsidRPr="004F3DE9">
        <w:rPr>
          <w:rFonts w:ascii="Times New Roman" w:hAnsi="Times New Roman" w:cs="Times New Roman"/>
          <w:b/>
          <w:bCs/>
          <w:sz w:val="28"/>
          <w:szCs w:val="28"/>
        </w:rPr>
        <w:t xml:space="preserve"> Data</w:t>
      </w:r>
    </w:p>
    <w:p w14:paraId="1FB113F2" w14:textId="0FDF78D6" w:rsidR="00333E31" w:rsidRDefault="00921F70" w:rsidP="00333E3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</w:rPr>
        <w:t>T</w:t>
      </w:r>
      <w:r w:rsidR="00333E31" w:rsidRPr="00333E31">
        <w:rPr>
          <w:rFonts w:ascii="Times New Roman" w:hAnsi="Times New Roman" w:cs="Times New Roman"/>
          <w:b/>
          <w:bCs/>
        </w:rPr>
        <w:t xml:space="preserve">ren </w:t>
      </w:r>
      <w:proofErr w:type="spellStart"/>
      <w:r w:rsidR="00333E31" w:rsidRPr="00333E31">
        <w:rPr>
          <w:rFonts w:ascii="Times New Roman" w:hAnsi="Times New Roman" w:cs="Times New Roman"/>
          <w:b/>
          <w:bCs/>
        </w:rPr>
        <w:t>penjualan</w:t>
      </w:r>
      <w:proofErr w:type="spellEnd"/>
      <w:r w:rsidR="00333E31" w:rsidRPr="00333E31">
        <w:rPr>
          <w:rFonts w:ascii="Times New Roman" w:hAnsi="Times New Roman" w:cs="Times New Roman"/>
          <w:b/>
          <w:bCs/>
        </w:rPr>
        <w:t xml:space="preserve"> dan </w:t>
      </w:r>
      <w:proofErr w:type="spellStart"/>
      <w:r w:rsidR="00333E31" w:rsidRPr="00333E31">
        <w:rPr>
          <w:rFonts w:ascii="Times New Roman" w:hAnsi="Times New Roman" w:cs="Times New Roman"/>
          <w:b/>
          <w:bCs/>
        </w:rPr>
        <w:t>pembelian</w:t>
      </w:r>
      <w:proofErr w:type="spellEnd"/>
      <w:r w:rsidR="00333E31" w:rsidRPr="00333E31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333E31" w:rsidRPr="00333E31">
        <w:rPr>
          <w:rFonts w:ascii="Times New Roman" w:hAnsi="Times New Roman" w:cs="Times New Roman"/>
          <w:b/>
          <w:bCs/>
        </w:rPr>
        <w:t>dalam</w:t>
      </w:r>
      <w:proofErr w:type="spellEnd"/>
      <w:r w:rsidR="00333E31" w:rsidRPr="00333E31">
        <w:rPr>
          <w:rFonts w:ascii="Times New Roman" w:hAnsi="Times New Roman" w:cs="Times New Roman"/>
          <w:b/>
          <w:bCs/>
        </w:rPr>
        <w:t xml:space="preserve"> per </w:t>
      </w:r>
      <w:proofErr w:type="spellStart"/>
      <w:r w:rsidR="00333E31" w:rsidRPr="00333E31">
        <w:rPr>
          <w:rFonts w:ascii="Times New Roman" w:hAnsi="Times New Roman" w:cs="Times New Roman"/>
          <w:b/>
          <w:bCs/>
        </w:rPr>
        <w:t>bulan</w:t>
      </w:r>
      <w:proofErr w:type="spellEnd"/>
      <w:r w:rsidR="00333E31" w:rsidRPr="00333E31">
        <w:rPr>
          <w:rFonts w:ascii="Times New Roman" w:hAnsi="Times New Roman" w:cs="Times New Roman"/>
          <w:b/>
          <w:bCs/>
        </w:rPr>
        <w:t xml:space="preserve"> 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333E31" w14:paraId="3303544A" w14:textId="77777777" w:rsidTr="00333E31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762CE2BD" w14:textId="19C1B5AD" w:rsidR="00333E31" w:rsidRDefault="00333E31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Visualisasi</w:t>
            </w:r>
            <w:proofErr w:type="spellEnd"/>
          </w:p>
        </w:tc>
      </w:tr>
      <w:tr w:rsidR="00333E31" w:rsidRPr="009A2C42" w14:paraId="2C4D0F36" w14:textId="77777777" w:rsidTr="00333E31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1C561FE" w14:textId="307E2DBF" w:rsidR="00333E31" w:rsidRPr="009A2C42" w:rsidRDefault="00333E31" w:rsidP="0021773D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333E31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73ADCEED" wp14:editId="314B307A">
                  <wp:extent cx="5869172" cy="2912508"/>
                  <wp:effectExtent l="0" t="0" r="0" b="2540"/>
                  <wp:docPr id="16126980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2698064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4305" cy="2915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3E31" w14:paraId="6A2DB885" w14:textId="77777777" w:rsidTr="00333E31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234D5E77" w14:textId="4EEF4ABE" w:rsidR="00333E31" w:rsidRDefault="00333E31" w:rsidP="0021773D">
            <w:pPr>
              <w:ind w:right="5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>Manfaat</w:t>
            </w: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</w:tc>
      </w:tr>
      <w:tr w:rsidR="00333E31" w:rsidRPr="001A19AD" w14:paraId="3DC189AA" w14:textId="77777777" w:rsidTr="003F47F1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C34C0E" w14:textId="77777777" w:rsidR="003F47F1" w:rsidRPr="003F47F1" w:rsidRDefault="003F47F1" w:rsidP="003F47F1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szCs w:val="20"/>
                <w:lang w:val="en-ID"/>
              </w:rPr>
            </w:pP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Deng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visualisasi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tre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penjual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dan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pembeli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per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bul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,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kita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dapat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memperoleh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wawas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yang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mendalam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tentang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bagaimana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bisnis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beroperasi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sepanjang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waktu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.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Visualisasi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ini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membantu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dalam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membuat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keputus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yang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lebih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informasional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dan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memungkink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penyesuai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strategi yang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lebih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baik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untuk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mencapai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tuju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bisnis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di masa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dep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.</w:t>
            </w:r>
          </w:p>
          <w:p w14:paraId="770CB67B" w14:textId="62BA043D" w:rsidR="00333E31" w:rsidRPr="003F47F1" w:rsidRDefault="003F47F1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</w:pPr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Dari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hasil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visualisasi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tersebut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,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terlihat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bahwa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penjual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menunjukk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tre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yang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lebih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signifik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dibandingk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deng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pembeli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sepanjang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waktu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. Hal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ini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dapat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mengindikasik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bahwa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ada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peningkat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perminta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atau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keberhasil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dalam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strategi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penjual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 yang </w:t>
            </w:r>
            <w:proofErr w:type="spellStart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>diterapkan</w:t>
            </w:r>
            <w:proofErr w:type="spellEnd"/>
            <w:r w:rsidRPr="003F47F1">
              <w:rPr>
                <w:rFonts w:ascii="Times New Roman" w:eastAsia="Times New Roman" w:hAnsi="Times New Roman" w:cs="Times New Roman"/>
                <w:szCs w:val="20"/>
                <w:lang w:val="en-ID"/>
              </w:rPr>
              <w:t xml:space="preserve">. </w:t>
            </w:r>
          </w:p>
        </w:tc>
      </w:tr>
    </w:tbl>
    <w:p w14:paraId="375214A8" w14:textId="77777777" w:rsidR="00333E31" w:rsidRDefault="00333E31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17891E7D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3701828B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4127F5DB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376C3EAC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63AF8F4E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2D1A1409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1CD06F79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5DB6A2E8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55AB9C1B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4F91980C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7E5610DF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0A395E87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5C2CABE0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50416DD4" w14:textId="77777777" w:rsidR="004F3DE9" w:rsidRDefault="004F3DE9" w:rsidP="00333E31">
      <w:pPr>
        <w:pStyle w:val="ListParagraph"/>
        <w:ind w:left="644"/>
        <w:rPr>
          <w:rFonts w:ascii="Times New Roman" w:hAnsi="Times New Roman" w:cs="Times New Roman"/>
          <w:b/>
          <w:bCs/>
          <w:sz w:val="28"/>
          <w:szCs w:val="28"/>
        </w:rPr>
      </w:pPr>
    </w:p>
    <w:p w14:paraId="6B75EAB4" w14:textId="52D68277" w:rsidR="00333E31" w:rsidRDefault="00333E31" w:rsidP="00333E3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lang w:val="en-ID"/>
        </w:rPr>
      </w:pPr>
      <w:proofErr w:type="spellStart"/>
      <w:r w:rsidRPr="00333E31">
        <w:rPr>
          <w:rFonts w:ascii="Times New Roman" w:hAnsi="Times New Roman" w:cs="Times New Roman"/>
          <w:b/>
          <w:bCs/>
          <w:lang w:val="en-ID"/>
        </w:rPr>
        <w:lastRenderedPageBreak/>
        <w:t>Produk</w:t>
      </w:r>
      <w:proofErr w:type="spellEnd"/>
      <w:r w:rsidRPr="00333E31">
        <w:rPr>
          <w:rFonts w:ascii="Times New Roman" w:hAnsi="Times New Roman" w:cs="Times New Roman"/>
          <w:b/>
          <w:bCs/>
          <w:lang w:val="en-ID"/>
        </w:rPr>
        <w:t xml:space="preserve"> </w:t>
      </w:r>
      <w:proofErr w:type="spellStart"/>
      <w:r w:rsidRPr="00333E31">
        <w:rPr>
          <w:rFonts w:ascii="Times New Roman" w:hAnsi="Times New Roman" w:cs="Times New Roman"/>
          <w:b/>
          <w:bCs/>
          <w:lang w:val="en-ID"/>
        </w:rPr>
        <w:t>dengan</w:t>
      </w:r>
      <w:proofErr w:type="spellEnd"/>
      <w:r w:rsidRPr="00333E31">
        <w:rPr>
          <w:rFonts w:ascii="Times New Roman" w:hAnsi="Times New Roman" w:cs="Times New Roman"/>
          <w:b/>
          <w:bCs/>
          <w:lang w:val="en-ID"/>
        </w:rPr>
        <w:t xml:space="preserve"> </w:t>
      </w:r>
      <w:proofErr w:type="spellStart"/>
      <w:r w:rsidR="00921F70">
        <w:rPr>
          <w:rFonts w:ascii="Times New Roman" w:hAnsi="Times New Roman" w:cs="Times New Roman"/>
          <w:b/>
          <w:bCs/>
          <w:lang w:val="en-ID"/>
        </w:rPr>
        <w:t>p</w:t>
      </w:r>
      <w:r w:rsidRPr="00333E31">
        <w:rPr>
          <w:rFonts w:ascii="Times New Roman" w:hAnsi="Times New Roman" w:cs="Times New Roman"/>
          <w:b/>
          <w:bCs/>
          <w:lang w:val="en-ID"/>
        </w:rPr>
        <w:t>enjualan</w:t>
      </w:r>
      <w:proofErr w:type="spellEnd"/>
      <w:r w:rsidRPr="00333E31">
        <w:rPr>
          <w:rFonts w:ascii="Times New Roman" w:hAnsi="Times New Roman" w:cs="Times New Roman"/>
          <w:b/>
          <w:bCs/>
          <w:lang w:val="en-ID"/>
        </w:rPr>
        <w:t xml:space="preserve"> dan </w:t>
      </w:r>
      <w:proofErr w:type="spellStart"/>
      <w:r w:rsidR="00921F70">
        <w:rPr>
          <w:rFonts w:ascii="Times New Roman" w:hAnsi="Times New Roman" w:cs="Times New Roman"/>
          <w:b/>
          <w:bCs/>
          <w:lang w:val="en-ID"/>
        </w:rPr>
        <w:t>p</w:t>
      </w:r>
      <w:r w:rsidRPr="00333E31">
        <w:rPr>
          <w:rFonts w:ascii="Times New Roman" w:hAnsi="Times New Roman" w:cs="Times New Roman"/>
          <w:b/>
          <w:bCs/>
          <w:lang w:val="en-ID"/>
        </w:rPr>
        <w:t>embelian</w:t>
      </w:r>
      <w:proofErr w:type="spellEnd"/>
      <w:r w:rsidRPr="00333E31">
        <w:rPr>
          <w:rFonts w:ascii="Times New Roman" w:hAnsi="Times New Roman" w:cs="Times New Roman"/>
          <w:b/>
          <w:bCs/>
          <w:lang w:val="en-ID"/>
        </w:rPr>
        <w:t xml:space="preserve"> </w:t>
      </w:r>
      <w:proofErr w:type="spellStart"/>
      <w:r w:rsidRPr="00333E31">
        <w:rPr>
          <w:rFonts w:ascii="Times New Roman" w:hAnsi="Times New Roman" w:cs="Times New Roman"/>
          <w:b/>
          <w:bCs/>
          <w:lang w:val="en-ID"/>
        </w:rPr>
        <w:t>terbanyak</w:t>
      </w:r>
      <w:proofErr w:type="spellEnd"/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731"/>
      </w:tblGrid>
      <w:tr w:rsidR="00333E31" w14:paraId="570528ED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1D62167B" w14:textId="37B79AFD" w:rsidR="00333E31" w:rsidRDefault="00333E31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Visualisasi</w:t>
            </w:r>
            <w:proofErr w:type="spellEnd"/>
          </w:p>
        </w:tc>
      </w:tr>
      <w:tr w:rsidR="00333E31" w:rsidRPr="009A2C42" w14:paraId="25865E72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C15CE1" w14:textId="77777777" w:rsidR="00333E31" w:rsidRDefault="00921F70" w:rsidP="0021773D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21F7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1F845920" wp14:editId="788F38F9">
                  <wp:extent cx="5879805" cy="3373054"/>
                  <wp:effectExtent l="0" t="0" r="6985" b="0"/>
                  <wp:docPr id="15223826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2382693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4214" cy="3375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0C3379" w14:textId="77777777" w:rsidR="004F3DE9" w:rsidRDefault="004F3DE9" w:rsidP="0021773D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19B285F2" w14:textId="77777777" w:rsidR="00921F70" w:rsidRDefault="00921F70" w:rsidP="0021773D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21F7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2425863C" wp14:editId="4E9B6EDB">
                  <wp:extent cx="6076950" cy="3486150"/>
                  <wp:effectExtent l="0" t="0" r="0" b="0"/>
                  <wp:docPr id="5323315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2331543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76950" cy="3486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04AED7" w14:textId="07403AC2" w:rsidR="00534F66" w:rsidRDefault="004F3DE9" w:rsidP="004F3DE9">
            <w:pPr>
              <w:pStyle w:val="SourceCode"/>
              <w:tabs>
                <w:tab w:val="left" w:pos="3198"/>
              </w:tabs>
              <w:spacing w:before="24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ab/>
            </w:r>
          </w:p>
          <w:p w14:paraId="6D6992E0" w14:textId="77777777" w:rsidR="004F3DE9" w:rsidRDefault="004F3DE9" w:rsidP="0021773D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28F6E8E6" w14:textId="77777777" w:rsidR="004F3DE9" w:rsidRDefault="004F3DE9" w:rsidP="004F3DE9">
            <w:pPr>
              <w:pStyle w:val="SourceCode"/>
              <w:shd w:val="clear" w:color="auto" w:fill="auto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14:paraId="7BFFF5D1" w14:textId="7C42A79F" w:rsidR="004F3DE9" w:rsidRPr="009A2C42" w:rsidRDefault="004F3DE9" w:rsidP="004F3DE9">
            <w:pPr>
              <w:pStyle w:val="SourceCode"/>
              <w:spacing w:before="24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</w:tc>
      </w:tr>
      <w:tr w:rsidR="00333E31" w14:paraId="2DD86404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2EE1F748" w14:textId="77777777" w:rsidR="00333E31" w:rsidRDefault="00333E31" w:rsidP="0021773D">
            <w:pPr>
              <w:ind w:right="5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lastRenderedPageBreak/>
              <w:t xml:space="preserve">Manfaat </w:t>
            </w:r>
          </w:p>
        </w:tc>
      </w:tr>
      <w:tr w:rsidR="00333E31" w:rsidRPr="001A19AD" w14:paraId="4A881CC3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65F5C1" w14:textId="77777777" w:rsidR="00333E31" w:rsidRDefault="00534F66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V</w:t>
            </w:r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isualisas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mberi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andang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jelas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terperinc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tentang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rodu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mana yang paling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berkontribus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terhadap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pembeli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yang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mbantu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ngambil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keputus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rencana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bisnis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bai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</w:p>
          <w:p w14:paraId="55D52E20" w14:textId="1FABF90E" w:rsidR="00534F66" w:rsidRDefault="00534F66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rodu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epert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bera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lalu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ikut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inum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eterge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abu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wang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nunjuk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angka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tingg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Ini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nunjuk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bahwa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roduk-produ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sangat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ibutuh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opuler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i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kalang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konsume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edang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s</w:t>
            </w:r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nack,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inum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eterge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wang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dan roti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uncul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ebaga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rodu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mbeli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terbanya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Ini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nunjuk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bahwa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roduk-produ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ering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ibel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jumlah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besar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atau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ering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ibanding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rodu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lainnya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  <w:p w14:paraId="6181C5A4" w14:textId="358C105C" w:rsidR="00534F66" w:rsidRPr="001A19AD" w:rsidRDefault="00534F66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Hal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bis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pertimbang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agar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p</w:t>
            </w:r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erusaha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mpertimbang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ningkat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to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mperluas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varias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rodu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kategor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tertingg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epert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beras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inum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Atau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b</w:t>
            </w:r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erdasar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ola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mbeli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tersebut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rusaha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rencana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iversifikas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rodu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inovas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esua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tre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asar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kebutuh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konsume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</w:tc>
      </w:tr>
    </w:tbl>
    <w:p w14:paraId="57E7F034" w14:textId="77777777" w:rsidR="00333E31" w:rsidRPr="00333E31" w:rsidRDefault="00333E31" w:rsidP="00333E31">
      <w:pPr>
        <w:pStyle w:val="ListParagraph"/>
        <w:ind w:left="644"/>
        <w:rPr>
          <w:rFonts w:ascii="Times New Roman" w:hAnsi="Times New Roman" w:cs="Times New Roman"/>
          <w:b/>
          <w:bCs/>
          <w:lang w:val="en-ID"/>
        </w:rPr>
      </w:pPr>
    </w:p>
    <w:p w14:paraId="4392CBE2" w14:textId="5F28CFFD" w:rsidR="00333E31" w:rsidRDefault="00921F70" w:rsidP="00333E3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Distribusi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penjualan</w:t>
      </w:r>
      <w:proofErr w:type="spellEnd"/>
      <w:r>
        <w:rPr>
          <w:rFonts w:ascii="Times New Roman" w:hAnsi="Times New Roman" w:cs="Times New Roman"/>
          <w:b/>
          <w:bCs/>
        </w:rPr>
        <w:t xml:space="preserve"> dan </w:t>
      </w:r>
      <w:proofErr w:type="spellStart"/>
      <w:r>
        <w:rPr>
          <w:rFonts w:ascii="Times New Roman" w:hAnsi="Times New Roman" w:cs="Times New Roman"/>
          <w:b/>
          <w:bCs/>
        </w:rPr>
        <w:t>pembelian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berdasarkan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kota</w:t>
      </w:r>
      <w:proofErr w:type="spellEnd"/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921F70" w14:paraId="7E1496BB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3763788D" w14:textId="16E0F554" w:rsidR="00921F70" w:rsidRDefault="00921F70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Visualisasi</w:t>
            </w:r>
            <w:proofErr w:type="spellEnd"/>
          </w:p>
        </w:tc>
      </w:tr>
      <w:tr w:rsidR="00921F70" w:rsidRPr="009A2C42" w14:paraId="7746D4CA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F91928" w14:textId="40B0EFFE" w:rsidR="00921F70" w:rsidRPr="009A2C42" w:rsidRDefault="00921F70" w:rsidP="00921F70">
            <w:pPr>
              <w:pStyle w:val="SourceCode"/>
              <w:spacing w:before="240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21F7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5EF3BACA" wp14:editId="70289B8D">
                  <wp:extent cx="5943600" cy="3545665"/>
                  <wp:effectExtent l="0" t="0" r="0" b="0"/>
                  <wp:docPr id="7950622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506223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7820" cy="3548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1F70" w14:paraId="046D637B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735E519A" w14:textId="77777777" w:rsidR="00921F70" w:rsidRDefault="00921F70" w:rsidP="0021773D">
            <w:pPr>
              <w:ind w:right="5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Manfaat </w:t>
            </w:r>
          </w:p>
        </w:tc>
      </w:tr>
      <w:tr w:rsidR="00921F70" w:rsidRPr="001A19AD" w14:paraId="2C9914E1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8E13C3" w14:textId="20E6CC77" w:rsidR="00921F70" w:rsidRPr="001A19AD" w:rsidRDefault="00534F66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Visualisas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istribus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mbeli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berdasar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kot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mberi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wawas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ndalam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ngena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rforma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asar di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berbaga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lokas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ngidentifikas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kota-kota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total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mbeli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tertingg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rusaha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rencana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strategi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masar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ngelola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to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da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logisti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efisie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Selain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itu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data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mbantu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lastRenderedPageBreak/>
              <w:t>menyesuai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enawar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produk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esua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kebutuh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lokal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erta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merencanak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ekspansi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asar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strategis</w:t>
            </w:r>
            <w:proofErr w:type="spellEnd"/>
            <w:r w:rsidRPr="00534F66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</w:tc>
      </w:tr>
    </w:tbl>
    <w:p w14:paraId="61495D60" w14:textId="77777777" w:rsidR="00921F70" w:rsidRDefault="00921F70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7C674A69" w14:textId="596FE1EC" w:rsidR="00921F70" w:rsidRDefault="00921F70" w:rsidP="00921F7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Distribusi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penjualan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berdasarkan</w:t>
      </w:r>
      <w:proofErr w:type="spellEnd"/>
      <w:r>
        <w:rPr>
          <w:rFonts w:ascii="Times New Roman" w:hAnsi="Times New Roman" w:cs="Times New Roman"/>
          <w:b/>
          <w:bCs/>
        </w:rPr>
        <w:t xml:space="preserve"> sub-</w:t>
      </w:r>
      <w:proofErr w:type="spellStart"/>
      <w:r>
        <w:rPr>
          <w:rFonts w:ascii="Times New Roman" w:hAnsi="Times New Roman" w:cs="Times New Roman"/>
          <w:b/>
          <w:bCs/>
        </w:rPr>
        <w:t>kategori</w:t>
      </w:r>
      <w:proofErr w:type="spellEnd"/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921F70" w14:paraId="5C2B914B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089F23C2" w14:textId="77777777" w:rsidR="00921F70" w:rsidRDefault="00921F70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Visualisasi</w:t>
            </w:r>
            <w:proofErr w:type="spellEnd"/>
          </w:p>
        </w:tc>
      </w:tr>
      <w:tr w:rsidR="00921F70" w:rsidRPr="009A2C42" w14:paraId="40F319BB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E71DB34" w14:textId="0CB80812" w:rsidR="00921F70" w:rsidRPr="009A2C42" w:rsidRDefault="00921F70" w:rsidP="00921F70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21F7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0B1A439A" wp14:editId="12484103">
                  <wp:extent cx="5284381" cy="4112098"/>
                  <wp:effectExtent l="0" t="0" r="0" b="3175"/>
                  <wp:docPr id="12148271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4827109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4048" cy="41196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1F70" w14:paraId="280CB1A4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492EEB7B" w14:textId="77777777" w:rsidR="00921F70" w:rsidRDefault="00921F70" w:rsidP="0021773D">
            <w:pPr>
              <w:ind w:right="5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Manfaat </w:t>
            </w:r>
          </w:p>
        </w:tc>
      </w:tr>
      <w:tr w:rsidR="00921F70" w:rsidRPr="001A19AD" w14:paraId="618DDA53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027011" w14:textId="77777777" w:rsidR="007870BB" w:rsidRDefault="007870BB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Visualisa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istribu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berdasark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ggunak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ie chart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mberik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gambar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jelas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tentang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ropor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kontribu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masing-masing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terhadap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total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cara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rusaha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gidentifika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mana yang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domina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mana yang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milik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kontribu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kecil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Informa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sangat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berharga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aloka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umber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aya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strategi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romo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dan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gelola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inventaris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</w:p>
          <w:p w14:paraId="0A079FE5" w14:textId="0922952A" w:rsidR="00921F70" w:rsidRPr="001A19AD" w:rsidRDefault="00823666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Pada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visualisa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atas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ebutuh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poko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ebutuh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rumah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tangga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yumbang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ebagian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besar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rusahaan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mfokuskan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upaya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masaran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tok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ada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tersebut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ebaliknya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kontribusi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kecil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epert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jas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perlengkap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bayi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ungkin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merlukan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rhatian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ingkatkan</w:t>
            </w:r>
            <w:proofErr w:type="spellEnd"/>
            <w:r w:rsid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strategi</w:t>
            </w:r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jualannya</w:t>
            </w:r>
            <w:proofErr w:type="spellEnd"/>
            <w:r w:rsidR="007870BB"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</w:tc>
      </w:tr>
    </w:tbl>
    <w:p w14:paraId="558BD426" w14:textId="77777777" w:rsidR="00921F70" w:rsidRDefault="00921F70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59E360E5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1176CFDA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14CE1ADE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367E926C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141D2529" w14:textId="18610F91" w:rsidR="00921F70" w:rsidRDefault="00921F70" w:rsidP="00921F7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Tren </w:t>
      </w:r>
      <w:proofErr w:type="spellStart"/>
      <w:r>
        <w:rPr>
          <w:rFonts w:ascii="Times New Roman" w:hAnsi="Times New Roman" w:cs="Times New Roman"/>
          <w:b/>
          <w:bCs/>
        </w:rPr>
        <w:t>penjualan</w:t>
      </w:r>
      <w:proofErr w:type="spellEnd"/>
      <w:r>
        <w:rPr>
          <w:rFonts w:ascii="Times New Roman" w:hAnsi="Times New Roman" w:cs="Times New Roman"/>
          <w:b/>
          <w:bCs/>
        </w:rPr>
        <w:t xml:space="preserve"> per sub-</w:t>
      </w:r>
      <w:proofErr w:type="spellStart"/>
      <w:r>
        <w:rPr>
          <w:rFonts w:ascii="Times New Roman" w:hAnsi="Times New Roman" w:cs="Times New Roman"/>
          <w:b/>
          <w:bCs/>
        </w:rPr>
        <w:t>kategori</w:t>
      </w:r>
      <w:proofErr w:type="spellEnd"/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921F70" w14:paraId="44DE19BE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13EEA289" w14:textId="77777777" w:rsidR="00921F70" w:rsidRDefault="00921F70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Visualisasi</w:t>
            </w:r>
            <w:proofErr w:type="spellEnd"/>
          </w:p>
        </w:tc>
      </w:tr>
      <w:tr w:rsidR="00921F70" w:rsidRPr="009A2C42" w14:paraId="4B648FC7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8E5BCD" w14:textId="0847BDDF" w:rsidR="00921F70" w:rsidRPr="009A2C42" w:rsidRDefault="00921F70" w:rsidP="0021773D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921F70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5EC45158" wp14:editId="4C9D996B">
                  <wp:extent cx="5858539" cy="3336980"/>
                  <wp:effectExtent l="0" t="0" r="8890" b="0"/>
                  <wp:docPr id="11778407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7840762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2194" cy="3339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21F70" w14:paraId="71427A45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6BECA9FF" w14:textId="77777777" w:rsidR="00921F70" w:rsidRDefault="00921F70" w:rsidP="0021773D">
            <w:pPr>
              <w:ind w:right="5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Manfaat </w:t>
            </w:r>
          </w:p>
        </w:tc>
      </w:tr>
      <w:tr w:rsidR="00921F70" w:rsidRPr="001A19AD" w14:paraId="6D61349C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206B9" w14:textId="77777777" w:rsidR="007870BB" w:rsidRDefault="007870BB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Visualisa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tre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er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mberik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wawas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dalam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gena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bagaimana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etiap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berubah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eiring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waktu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grafik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kita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lacak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fluktua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etiap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bul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ke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bul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gidentifika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ola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usim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tre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jangka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anjang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atau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rubah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dadak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Hal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i</w:t>
            </w:r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n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mungkink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rusaha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gevalua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rforma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ecara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etail,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gidentifika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luang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ingkat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dan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yesuaik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strategi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masar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atau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tok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sesua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kebutuh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</w:p>
          <w:p w14:paraId="1E5992CB" w14:textId="1DFF1652" w:rsidR="007870BB" w:rsidRPr="001A19AD" w:rsidRDefault="007870BB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epert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hasil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visualisa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tre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ata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it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lihat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bahw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ar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kebutuh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poko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ignifi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terutam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ada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ekitar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bul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Januari-Mei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tahu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2020. Hal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jad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fokus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gembang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lanjut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atau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romos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khusus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ebaliknya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subkategor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unjukk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tre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urun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rusaha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lakuk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analisis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lebih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lanjut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mahami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penyebabnya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mengambil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tindak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diperlukan</w:t>
            </w:r>
            <w:proofErr w:type="spellEnd"/>
            <w:r w:rsidRPr="007870BB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</w:tc>
      </w:tr>
    </w:tbl>
    <w:p w14:paraId="0F5030EE" w14:textId="77777777" w:rsidR="00921F70" w:rsidRDefault="00921F70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731F92CB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0D66D1DA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13A576C5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60B70691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23D81BF6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2F107D49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5D01CD16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23FA7B2A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36BDDA21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5FF85D7D" w14:textId="77777777" w:rsidR="007870BB" w:rsidRDefault="007870BB" w:rsidP="00921F70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6834A3A8" w14:textId="76676694" w:rsidR="00921F70" w:rsidRDefault="004C30F3" w:rsidP="00921F70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lastRenderedPageBreak/>
        <w:t>Analisis</w:t>
      </w:r>
      <w:proofErr w:type="spellEnd"/>
      <w:r>
        <w:rPr>
          <w:rFonts w:ascii="Times New Roman" w:hAnsi="Times New Roman" w:cs="Times New Roman"/>
          <w:b/>
          <w:bCs/>
        </w:rPr>
        <w:t xml:space="preserve"> rata-rata </w:t>
      </w:r>
      <w:proofErr w:type="spellStart"/>
      <w:r>
        <w:rPr>
          <w:rFonts w:ascii="Times New Roman" w:hAnsi="Times New Roman" w:cs="Times New Roman"/>
          <w:b/>
          <w:bCs/>
        </w:rPr>
        <w:t>keuntungan</w:t>
      </w:r>
      <w:proofErr w:type="spellEnd"/>
      <w:r>
        <w:rPr>
          <w:rFonts w:ascii="Times New Roman" w:hAnsi="Times New Roman" w:cs="Times New Roman"/>
          <w:b/>
          <w:bCs/>
        </w:rPr>
        <w:t xml:space="preserve"> per sub-</w:t>
      </w:r>
      <w:proofErr w:type="spellStart"/>
      <w:r>
        <w:rPr>
          <w:rFonts w:ascii="Times New Roman" w:hAnsi="Times New Roman" w:cs="Times New Roman"/>
          <w:b/>
          <w:bCs/>
        </w:rPr>
        <w:t>kategori</w:t>
      </w:r>
      <w:proofErr w:type="spellEnd"/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4C30F3" w14:paraId="189F5681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1D426EBF" w14:textId="77777777" w:rsidR="004C30F3" w:rsidRDefault="004C30F3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Visualisasi</w:t>
            </w:r>
            <w:proofErr w:type="spellEnd"/>
          </w:p>
        </w:tc>
      </w:tr>
      <w:tr w:rsidR="004C30F3" w:rsidRPr="009A2C42" w14:paraId="57A2337E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C6406C" w14:textId="295F75E9" w:rsidR="004C30F3" w:rsidRPr="009A2C42" w:rsidRDefault="004C30F3" w:rsidP="0021773D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C30F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4E3B2A82" wp14:editId="4638677C">
                  <wp:extent cx="5762846" cy="4598835"/>
                  <wp:effectExtent l="0" t="0" r="9525" b="0"/>
                  <wp:docPr id="11406642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0664210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3663" cy="46074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30F3" w14:paraId="4928D348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049E54D3" w14:textId="77777777" w:rsidR="004C30F3" w:rsidRDefault="004C30F3" w:rsidP="0021773D">
            <w:pPr>
              <w:ind w:right="5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Manfaat </w:t>
            </w:r>
          </w:p>
        </w:tc>
      </w:tr>
      <w:tr w:rsidR="004C30F3" w:rsidRPr="001A19AD" w14:paraId="762651F0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E0C64" w14:textId="37F2A0EB" w:rsidR="00787389" w:rsidRPr="00787389" w:rsidRDefault="00787389" w:rsidP="00787389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</w:pP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Visualisa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rata-rata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euntu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per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atego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mungkin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identifika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yang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jelas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ngena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atego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roduk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yang paling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nguntung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. Hal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in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mpermudah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engambil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eputus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strategis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,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sepert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mfokus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usah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pada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atego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yang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mberi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euntu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aksimal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dan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ngevalua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embal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atego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yang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urang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</w:t>
            </w:r>
            <w:r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nguntung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.</w:t>
            </w:r>
          </w:p>
          <w:p w14:paraId="3E3E4693" w14:textId="27284213" w:rsidR="004C30F3" w:rsidRPr="00787389" w:rsidRDefault="00787389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</w:pPr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Selain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it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,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visualisa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in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mbant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alam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erencana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eua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dan strategi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bisnis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e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mberi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wawas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yang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jelas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tentang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istribu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euntu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di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berbaga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atego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roduk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.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e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informa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in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,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erusaha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apat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rancang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strategi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emasar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yang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lebih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efektif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dan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laku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enyesuai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operasional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untuk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ningkat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rofitabilitas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.</w:t>
            </w:r>
          </w:p>
        </w:tc>
      </w:tr>
    </w:tbl>
    <w:p w14:paraId="135BB680" w14:textId="77777777" w:rsidR="004C30F3" w:rsidRDefault="004C30F3" w:rsidP="004C30F3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0BC4D563" w14:textId="77777777" w:rsidR="00787389" w:rsidRDefault="00787389" w:rsidP="004C30F3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059F72F3" w14:textId="77777777" w:rsidR="00787389" w:rsidRDefault="00787389" w:rsidP="004C30F3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74FD508B" w14:textId="77777777" w:rsidR="00787389" w:rsidRDefault="00787389" w:rsidP="004C30F3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079BDE48" w14:textId="77777777" w:rsidR="00787389" w:rsidRDefault="00787389" w:rsidP="004C30F3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1F5D1A30" w14:textId="77777777" w:rsidR="00787389" w:rsidRDefault="00787389" w:rsidP="004C30F3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2911463A" w14:textId="77777777" w:rsidR="00787389" w:rsidRDefault="00787389" w:rsidP="004C30F3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596D05FA" w14:textId="77777777" w:rsidR="00787389" w:rsidRDefault="00787389" w:rsidP="004C30F3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4191D07F" w14:textId="6CA025F8" w:rsidR="004C30F3" w:rsidRDefault="004C30F3" w:rsidP="004C30F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lastRenderedPageBreak/>
        <w:t>Analisis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tren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keuntungan</w:t>
      </w:r>
      <w:proofErr w:type="spellEnd"/>
      <w:r>
        <w:rPr>
          <w:rFonts w:ascii="Times New Roman" w:hAnsi="Times New Roman" w:cs="Times New Roman"/>
          <w:b/>
          <w:bCs/>
        </w:rPr>
        <w:t xml:space="preserve"> per </w:t>
      </w:r>
      <w:proofErr w:type="spellStart"/>
      <w:r>
        <w:rPr>
          <w:rFonts w:ascii="Times New Roman" w:hAnsi="Times New Roman" w:cs="Times New Roman"/>
          <w:b/>
          <w:bCs/>
        </w:rPr>
        <w:t>bulan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4C30F3" w14:paraId="4DDB3CDF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752CAC4F" w14:textId="77777777" w:rsidR="004C30F3" w:rsidRDefault="004C30F3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Visualisasi</w:t>
            </w:r>
            <w:proofErr w:type="spellEnd"/>
          </w:p>
        </w:tc>
      </w:tr>
      <w:tr w:rsidR="004C30F3" w:rsidRPr="009A2C42" w14:paraId="1BBB7343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BB1FAF" w14:textId="3D124916" w:rsidR="004C30F3" w:rsidRPr="009A2C42" w:rsidRDefault="004C30F3" w:rsidP="0021773D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C30F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018AB374" wp14:editId="50724F75">
                  <wp:extent cx="5849384" cy="2902688"/>
                  <wp:effectExtent l="0" t="0" r="0" b="0"/>
                  <wp:docPr id="7184470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8447025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1714" cy="2903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30F3" w14:paraId="4DB2E801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0141A065" w14:textId="77777777" w:rsidR="004C30F3" w:rsidRDefault="004C30F3" w:rsidP="0021773D">
            <w:pPr>
              <w:ind w:right="5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Manfaat </w:t>
            </w:r>
          </w:p>
        </w:tc>
      </w:tr>
      <w:tr w:rsidR="004C30F3" w:rsidRPr="001A19AD" w14:paraId="0E2E71C5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7B59BC" w14:textId="399B1FE9" w:rsidR="004C30F3" w:rsidRPr="00787389" w:rsidRDefault="00787389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</w:pP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Visualisa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tre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euntu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per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bul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mberi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wawas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ndalam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tentang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fluktua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euntu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sepanjang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wakt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.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e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grafik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in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,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it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apat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ngidentifika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ol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usim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,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tre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ertumbuh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ata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enurun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,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sert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eriode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e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euntu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yang sangat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tingg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ata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rendah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. Hal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in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enting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untuk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maham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bagaiman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euntu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berubah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a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wakt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ke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wakt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dan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apat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mbant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dalam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merencana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strategi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bisnis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jangk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panjang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  <w:lang w:val="en-ID"/>
              </w:rPr>
              <w:t>.</w:t>
            </w:r>
          </w:p>
        </w:tc>
      </w:tr>
    </w:tbl>
    <w:p w14:paraId="0D2B94EA" w14:textId="77777777" w:rsidR="004C30F3" w:rsidRDefault="004C30F3" w:rsidP="004C30F3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p w14:paraId="7A1E1BF8" w14:textId="02F8D2E2" w:rsidR="004C30F3" w:rsidRDefault="004C30F3" w:rsidP="004C30F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Analisis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</w:rPr>
        <w:t>penjualan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823666">
        <w:rPr>
          <w:rFonts w:ascii="Times New Roman" w:hAnsi="Times New Roman" w:cs="Times New Roman"/>
          <w:b/>
          <w:bCs/>
        </w:rPr>
        <w:t>berdasarkan</w:t>
      </w:r>
      <w:proofErr w:type="spellEnd"/>
      <w:r w:rsidR="0082366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823666">
        <w:rPr>
          <w:rFonts w:ascii="Times New Roman" w:hAnsi="Times New Roman" w:cs="Times New Roman"/>
          <w:b/>
          <w:bCs/>
        </w:rPr>
        <w:t>hari</w:t>
      </w:r>
      <w:proofErr w:type="spellEnd"/>
      <w:r w:rsidR="0082366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823666">
        <w:rPr>
          <w:rFonts w:ascii="Times New Roman" w:hAnsi="Times New Roman" w:cs="Times New Roman"/>
          <w:b/>
          <w:bCs/>
        </w:rPr>
        <w:t>dalam</w:t>
      </w:r>
      <w:proofErr w:type="spellEnd"/>
      <w:r w:rsidR="00823666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823666">
        <w:rPr>
          <w:rFonts w:ascii="Times New Roman" w:hAnsi="Times New Roman" w:cs="Times New Roman"/>
          <w:b/>
          <w:bCs/>
        </w:rPr>
        <w:t>seminggu</w:t>
      </w:r>
      <w:proofErr w:type="spellEnd"/>
      <w:r w:rsidR="00823666">
        <w:rPr>
          <w:rFonts w:ascii="Times New Roman" w:hAnsi="Times New Roman" w:cs="Times New Roman"/>
          <w:b/>
          <w:bCs/>
        </w:rPr>
        <w:t xml:space="preserve"> </w:t>
      </w:r>
    </w:p>
    <w:tbl>
      <w:tblPr>
        <w:tblStyle w:val="TableGrid0"/>
        <w:tblW w:w="9639" w:type="dxa"/>
        <w:tblInd w:w="704" w:type="dxa"/>
        <w:tblCellMar>
          <w:top w:w="17" w:type="dxa"/>
          <w:left w:w="107" w:type="dxa"/>
          <w:bottom w:w="5" w:type="dxa"/>
          <w:right w:w="54" w:type="dxa"/>
        </w:tblCellMar>
        <w:tblLook w:val="04A0" w:firstRow="1" w:lastRow="0" w:firstColumn="1" w:lastColumn="0" w:noHBand="0" w:noVBand="1"/>
      </w:tblPr>
      <w:tblGrid>
        <w:gridCol w:w="9639"/>
      </w:tblGrid>
      <w:tr w:rsidR="004C30F3" w14:paraId="1492F658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4D7820E6" w14:textId="77777777" w:rsidR="004C30F3" w:rsidRDefault="004C30F3" w:rsidP="0021773D">
            <w:pPr>
              <w:ind w:right="55"/>
              <w:jc w:val="center"/>
              <w:rPr>
                <w:rFonts w:ascii="Times New Roman" w:eastAsia="Times New Roman" w:hAnsi="Times New Roman" w:cs="Times New Roman"/>
                <w:b/>
                <w:sz w:val="32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32"/>
              </w:rPr>
              <w:t>Visualisasi</w:t>
            </w:r>
            <w:proofErr w:type="spellEnd"/>
          </w:p>
        </w:tc>
      </w:tr>
      <w:tr w:rsidR="004C30F3" w:rsidRPr="009A2C42" w14:paraId="7AEDF2F5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0138D3" w14:textId="0304EB57" w:rsidR="004C30F3" w:rsidRPr="009A2C42" w:rsidRDefault="004C30F3" w:rsidP="0021773D">
            <w:pPr>
              <w:pStyle w:val="SourceCode"/>
              <w:spacing w:before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4C30F3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drawing>
                <wp:inline distT="0" distB="0" distL="0" distR="0" wp14:anchorId="6EC52B70" wp14:editId="09A42C0D">
                  <wp:extent cx="4253023" cy="2769575"/>
                  <wp:effectExtent l="0" t="0" r="0" b="0"/>
                  <wp:docPr id="2157000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700036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7472" cy="2778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30F3" w14:paraId="18028BA9" w14:textId="77777777" w:rsidTr="0021773D">
        <w:trPr>
          <w:trHeight w:val="418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3CAEB" w:themeFill="accent1" w:themeFillTint="66"/>
          </w:tcPr>
          <w:p w14:paraId="158E87F5" w14:textId="77777777" w:rsidR="004C30F3" w:rsidRDefault="004C30F3" w:rsidP="0021773D">
            <w:pPr>
              <w:ind w:right="55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lastRenderedPageBreak/>
              <w:t xml:space="preserve">Manfaat </w:t>
            </w:r>
          </w:p>
        </w:tc>
      </w:tr>
      <w:tr w:rsidR="004C30F3" w:rsidRPr="001A19AD" w14:paraId="0FAE0916" w14:textId="77777777" w:rsidTr="0021773D">
        <w:trPr>
          <w:trHeight w:val="1079"/>
        </w:trPr>
        <w:tc>
          <w:tcPr>
            <w:tcW w:w="9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B8E6C7" w14:textId="77777777" w:rsidR="004C30F3" w:rsidRDefault="00787389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Visualisa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berdasar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ha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semingg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mbant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dalam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maham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ol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ungki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dipengaruh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oleh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ha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tertent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informa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erusaha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ngidentifika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hari-ha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tertingg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terendah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mungkin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rek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ngoptimal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strategi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emasar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operasional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sesua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den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ol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.</w:t>
            </w:r>
          </w:p>
          <w:p w14:paraId="34B49B13" w14:textId="1D332B81" w:rsidR="00787389" w:rsidRPr="001A19AD" w:rsidRDefault="00787389" w:rsidP="0021773D">
            <w:pPr>
              <w:spacing w:before="240" w:line="276" w:lineRule="auto"/>
              <w:ind w:right="55"/>
              <w:jc w:val="both"/>
              <w:rPr>
                <w:rFonts w:ascii="Times New Roman" w:eastAsia="Times New Roman" w:hAnsi="Times New Roman" w:cs="Times New Roman"/>
                <w:bCs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Pada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visualisasi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atas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nunjukk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bahw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tertingg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ada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ha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Senin dan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ingg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Cs w:val="20"/>
              </w:rPr>
              <w:t>diman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kedu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ha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tersebut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rupa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waktu-wakt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signifi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enjual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Hal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ngindikasi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adany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erminta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tingg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ada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awal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akhir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inggu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yang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dapat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mpengaruh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strategi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bisnis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. Perusahaan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harus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mpertimbang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untuk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ningkat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romos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dan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ersedia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roduk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pada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hari-har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ini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,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serta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memastik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layan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</w:t>
            </w:r>
            <w:proofErr w:type="spellStart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>pelanggan</w:t>
            </w:r>
            <w:proofErr w:type="spellEnd"/>
            <w:r w:rsidRPr="00787389">
              <w:rPr>
                <w:rFonts w:ascii="Times New Roman" w:eastAsia="Times New Roman" w:hAnsi="Times New Roman" w:cs="Times New Roman"/>
                <w:bCs/>
                <w:szCs w:val="20"/>
              </w:rPr>
              <w:t xml:space="preserve"> yang optimal.</w:t>
            </w:r>
          </w:p>
        </w:tc>
      </w:tr>
    </w:tbl>
    <w:p w14:paraId="7CD7068A" w14:textId="77777777" w:rsidR="004C30F3" w:rsidRPr="00921F70" w:rsidRDefault="004C30F3" w:rsidP="004C30F3">
      <w:pPr>
        <w:pStyle w:val="ListParagraph"/>
        <w:ind w:left="644"/>
        <w:rPr>
          <w:rFonts w:ascii="Times New Roman" w:hAnsi="Times New Roman" w:cs="Times New Roman"/>
          <w:b/>
          <w:bCs/>
        </w:rPr>
      </w:pPr>
    </w:p>
    <w:sectPr w:rsidR="004C30F3" w:rsidRPr="00921F70" w:rsidSect="00A50A63">
      <w:pgSz w:w="11910" w:h="16840"/>
      <w:pgMar w:top="1480" w:right="1300" w:bottom="280" w:left="1040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535CE5"/>
    <w:multiLevelType w:val="hybridMultilevel"/>
    <w:tmpl w:val="598853E6"/>
    <w:lvl w:ilvl="0" w:tplc="63FC3B7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E1B6A"/>
    <w:multiLevelType w:val="hybridMultilevel"/>
    <w:tmpl w:val="5DF4F622"/>
    <w:lvl w:ilvl="0" w:tplc="DF625E0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A3A53"/>
    <w:multiLevelType w:val="hybridMultilevel"/>
    <w:tmpl w:val="6F50C54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40B9B"/>
    <w:multiLevelType w:val="hybridMultilevel"/>
    <w:tmpl w:val="09E4B572"/>
    <w:lvl w:ilvl="0" w:tplc="F5B6D28E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31D57CD6"/>
    <w:multiLevelType w:val="hybridMultilevel"/>
    <w:tmpl w:val="EBCED15A"/>
    <w:lvl w:ilvl="0" w:tplc="4094E92C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35CE6907"/>
    <w:multiLevelType w:val="hybridMultilevel"/>
    <w:tmpl w:val="BB182B80"/>
    <w:lvl w:ilvl="0" w:tplc="D92E75F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41FF1B9C"/>
    <w:multiLevelType w:val="hybridMultilevel"/>
    <w:tmpl w:val="3084BBB2"/>
    <w:lvl w:ilvl="0" w:tplc="55B44A0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F5C51C5"/>
    <w:multiLevelType w:val="hybridMultilevel"/>
    <w:tmpl w:val="EFB45300"/>
    <w:lvl w:ilvl="0" w:tplc="7FCEAAA4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5920702D"/>
    <w:multiLevelType w:val="hybridMultilevel"/>
    <w:tmpl w:val="8F3673CC"/>
    <w:lvl w:ilvl="0" w:tplc="D92E75F4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6B223297"/>
    <w:multiLevelType w:val="hybridMultilevel"/>
    <w:tmpl w:val="3BA225C6"/>
    <w:lvl w:ilvl="0" w:tplc="905C7D9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1104C5"/>
    <w:multiLevelType w:val="hybridMultilevel"/>
    <w:tmpl w:val="1AFA6696"/>
    <w:lvl w:ilvl="0" w:tplc="F5AC6AF0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739C7CE1"/>
    <w:multiLevelType w:val="hybridMultilevel"/>
    <w:tmpl w:val="04EC196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2B3E1E"/>
    <w:multiLevelType w:val="hybridMultilevel"/>
    <w:tmpl w:val="7A8AA1DA"/>
    <w:lvl w:ilvl="0" w:tplc="38090017">
      <w:start w:val="1"/>
      <w:numFmt w:val="lowerLetter"/>
      <w:lvlText w:val="%1)"/>
      <w:lvlJc w:val="left"/>
      <w:pPr>
        <w:ind w:left="1364" w:hanging="360"/>
      </w:pPr>
    </w:lvl>
    <w:lvl w:ilvl="1" w:tplc="38090019" w:tentative="1">
      <w:start w:val="1"/>
      <w:numFmt w:val="lowerLetter"/>
      <w:lvlText w:val="%2."/>
      <w:lvlJc w:val="left"/>
      <w:pPr>
        <w:ind w:left="2084" w:hanging="360"/>
      </w:pPr>
    </w:lvl>
    <w:lvl w:ilvl="2" w:tplc="3809001B" w:tentative="1">
      <w:start w:val="1"/>
      <w:numFmt w:val="lowerRoman"/>
      <w:lvlText w:val="%3."/>
      <w:lvlJc w:val="right"/>
      <w:pPr>
        <w:ind w:left="2804" w:hanging="180"/>
      </w:pPr>
    </w:lvl>
    <w:lvl w:ilvl="3" w:tplc="3809000F" w:tentative="1">
      <w:start w:val="1"/>
      <w:numFmt w:val="decimal"/>
      <w:lvlText w:val="%4."/>
      <w:lvlJc w:val="left"/>
      <w:pPr>
        <w:ind w:left="3524" w:hanging="360"/>
      </w:pPr>
    </w:lvl>
    <w:lvl w:ilvl="4" w:tplc="38090019" w:tentative="1">
      <w:start w:val="1"/>
      <w:numFmt w:val="lowerLetter"/>
      <w:lvlText w:val="%5."/>
      <w:lvlJc w:val="left"/>
      <w:pPr>
        <w:ind w:left="4244" w:hanging="360"/>
      </w:pPr>
    </w:lvl>
    <w:lvl w:ilvl="5" w:tplc="3809001B" w:tentative="1">
      <w:start w:val="1"/>
      <w:numFmt w:val="lowerRoman"/>
      <w:lvlText w:val="%6."/>
      <w:lvlJc w:val="right"/>
      <w:pPr>
        <w:ind w:left="4964" w:hanging="180"/>
      </w:pPr>
    </w:lvl>
    <w:lvl w:ilvl="6" w:tplc="3809000F" w:tentative="1">
      <w:start w:val="1"/>
      <w:numFmt w:val="decimal"/>
      <w:lvlText w:val="%7."/>
      <w:lvlJc w:val="left"/>
      <w:pPr>
        <w:ind w:left="5684" w:hanging="360"/>
      </w:pPr>
    </w:lvl>
    <w:lvl w:ilvl="7" w:tplc="38090019" w:tentative="1">
      <w:start w:val="1"/>
      <w:numFmt w:val="lowerLetter"/>
      <w:lvlText w:val="%8."/>
      <w:lvlJc w:val="left"/>
      <w:pPr>
        <w:ind w:left="6404" w:hanging="360"/>
      </w:pPr>
    </w:lvl>
    <w:lvl w:ilvl="8" w:tplc="3809001B" w:tentative="1">
      <w:start w:val="1"/>
      <w:numFmt w:val="lowerRoman"/>
      <w:lvlText w:val="%9."/>
      <w:lvlJc w:val="right"/>
      <w:pPr>
        <w:ind w:left="7124" w:hanging="180"/>
      </w:pPr>
    </w:lvl>
  </w:abstractNum>
  <w:num w:numId="1" w16cid:durableId="1704284760">
    <w:abstractNumId w:val="2"/>
  </w:num>
  <w:num w:numId="2" w16cid:durableId="233200672">
    <w:abstractNumId w:val="11"/>
  </w:num>
  <w:num w:numId="3" w16cid:durableId="611597191">
    <w:abstractNumId w:val="8"/>
  </w:num>
  <w:num w:numId="4" w16cid:durableId="801384988">
    <w:abstractNumId w:val="7"/>
  </w:num>
  <w:num w:numId="5" w16cid:durableId="1253466778">
    <w:abstractNumId w:val="12"/>
  </w:num>
  <w:num w:numId="6" w16cid:durableId="1218904964">
    <w:abstractNumId w:val="4"/>
  </w:num>
  <w:num w:numId="7" w16cid:durableId="2081368986">
    <w:abstractNumId w:val="3"/>
  </w:num>
  <w:num w:numId="8" w16cid:durableId="1780833442">
    <w:abstractNumId w:val="10"/>
  </w:num>
  <w:num w:numId="9" w16cid:durableId="52849955">
    <w:abstractNumId w:val="6"/>
  </w:num>
  <w:num w:numId="10" w16cid:durableId="586496364">
    <w:abstractNumId w:val="0"/>
  </w:num>
  <w:num w:numId="11" w16cid:durableId="1480657322">
    <w:abstractNumId w:val="1"/>
  </w:num>
  <w:num w:numId="12" w16cid:durableId="1456291969">
    <w:abstractNumId w:val="9"/>
  </w:num>
  <w:num w:numId="13" w16cid:durableId="20577716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4477"/>
    <w:rsid w:val="00025D45"/>
    <w:rsid w:val="00074477"/>
    <w:rsid w:val="00175141"/>
    <w:rsid w:val="00237E25"/>
    <w:rsid w:val="002B1CC2"/>
    <w:rsid w:val="00321C8C"/>
    <w:rsid w:val="00333E31"/>
    <w:rsid w:val="003F47F1"/>
    <w:rsid w:val="00495B80"/>
    <w:rsid w:val="004960B0"/>
    <w:rsid w:val="004C30F3"/>
    <w:rsid w:val="004F3DE9"/>
    <w:rsid w:val="00534F66"/>
    <w:rsid w:val="00563192"/>
    <w:rsid w:val="005E5654"/>
    <w:rsid w:val="005F1538"/>
    <w:rsid w:val="00692B7C"/>
    <w:rsid w:val="006D4C45"/>
    <w:rsid w:val="007870BB"/>
    <w:rsid w:val="00787389"/>
    <w:rsid w:val="007C5C07"/>
    <w:rsid w:val="00823666"/>
    <w:rsid w:val="00921F70"/>
    <w:rsid w:val="00A173F8"/>
    <w:rsid w:val="00A50A63"/>
    <w:rsid w:val="00AC056E"/>
    <w:rsid w:val="00B25109"/>
    <w:rsid w:val="00CE3C26"/>
    <w:rsid w:val="00D0326F"/>
    <w:rsid w:val="00D22488"/>
    <w:rsid w:val="00DF0766"/>
    <w:rsid w:val="00EF0BB6"/>
    <w:rsid w:val="00F15BBC"/>
    <w:rsid w:val="00FA1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7E80"/>
  <w15:chartTrackingRefBased/>
  <w15:docId w15:val="{1F5E71F7-F5D5-4701-8845-49EBDB01EB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4477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7447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447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447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7447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447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7447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7447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7447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7447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44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744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7447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7447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447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7447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7447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7447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7447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7447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44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447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7447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7447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7447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7447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7447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447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447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7447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F0B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DefaultParagraphFont"/>
    <w:link w:val="SourceCode"/>
    <w:rsid w:val="00EF0BB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F0BB6"/>
    <w:pPr>
      <w:shd w:val="clear" w:color="auto" w:fill="F8F8F8"/>
      <w:wordWrap w:val="0"/>
    </w:pPr>
    <w:rPr>
      <w:rFonts w:ascii="Consolas" w:hAnsi="Consolas"/>
      <w:kern w:val="2"/>
      <w:sz w:val="22"/>
      <w:szCs w:val="22"/>
      <w:lang w:val="en-ID"/>
      <w14:ligatures w14:val="standardContextual"/>
    </w:rPr>
  </w:style>
  <w:style w:type="character" w:customStyle="1" w:styleId="FunctionTok">
    <w:name w:val="FunctionTok"/>
    <w:basedOn w:val="VerbatimChar"/>
    <w:rsid w:val="00EF0BB6"/>
    <w:rPr>
      <w:rFonts w:ascii="Consolas" w:hAnsi="Consolas"/>
      <w:b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EF0BB6"/>
    <w:rPr>
      <w:rFonts w:ascii="Consolas" w:hAnsi="Consolas"/>
      <w:shd w:val="clear" w:color="auto" w:fill="F8F8F8"/>
    </w:rPr>
  </w:style>
  <w:style w:type="table" w:customStyle="1" w:styleId="TableGrid0">
    <w:name w:val="TableGrid"/>
    <w:rsid w:val="00EF0BB6"/>
    <w:pPr>
      <w:spacing w:after="0" w:line="240" w:lineRule="auto"/>
    </w:pPr>
    <w:rPr>
      <w:rFonts w:eastAsiaTheme="minorEastAsia"/>
      <w:sz w:val="24"/>
      <w:szCs w:val="24"/>
      <w:lang w:eastAsia="en-ID"/>
      <w14:ligatures w14:val="none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9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04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2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7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8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7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1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89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4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5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theme" Target="theme/theme1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</TotalTime>
  <Pages>18</Pages>
  <Words>1791</Words>
  <Characters>10212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dapermatasari020@gmail.com</dc:creator>
  <cp:keywords/>
  <dc:description/>
  <cp:lastModifiedBy>dindapermatasari020@gmail.com</cp:lastModifiedBy>
  <cp:revision>2</cp:revision>
  <cp:lastPrinted>2024-08-25T13:41:00Z</cp:lastPrinted>
  <dcterms:created xsi:type="dcterms:W3CDTF">2024-08-25T01:59:00Z</dcterms:created>
  <dcterms:modified xsi:type="dcterms:W3CDTF">2024-08-25T14:46:00Z</dcterms:modified>
</cp:coreProperties>
</file>